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239A" w:rsidRDefault="0077204F" w:rsidP="00042E98">
      <w:pPr>
        <w:contextualSpacing/>
        <w:rPr>
          <w:rFonts w:ascii="Bliss 2 Light" w:hAnsi="Bliss 2 Light"/>
          <w:b/>
          <w:u w:val="single"/>
        </w:rPr>
      </w:pPr>
      <w:r w:rsidRPr="0077204F">
        <w:rPr>
          <w:rFonts w:ascii="Bliss 2 Light" w:hAnsi="Bliss 2 Light"/>
          <w:b/>
          <w:u w:val="single"/>
        </w:rPr>
        <w:t>Youth Individual Exhibit</w:t>
      </w:r>
    </w:p>
    <w:p w:rsidR="00007BAC" w:rsidRDefault="00007BAC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 xml:space="preserve">“Desmond Doss’ Moral &amp; Ethical Battle </w:t>
      </w:r>
      <w:proofErr w:type="gramStart"/>
      <w:r>
        <w:rPr>
          <w:rFonts w:ascii="Bliss 2 Light" w:hAnsi="Bliss 2 Light"/>
        </w:rPr>
        <w:t>Against</w:t>
      </w:r>
      <w:proofErr w:type="gramEnd"/>
      <w:r>
        <w:rPr>
          <w:rFonts w:ascii="Bliss 2 Light" w:hAnsi="Bliss 2 Light"/>
        </w:rPr>
        <w:t xml:space="preserve"> the U.S. Army”-</w:t>
      </w:r>
      <w:r w:rsidR="005304CA">
        <w:rPr>
          <w:rFonts w:ascii="Bliss 2 Light" w:hAnsi="Bliss 2 Light"/>
        </w:rPr>
        <w:t xml:space="preserve"> Jackson Daugherty</w:t>
      </w:r>
      <w:r w:rsidR="00042E98">
        <w:rPr>
          <w:rFonts w:ascii="Bliss 2 Light" w:hAnsi="Bliss 2 Light"/>
        </w:rPr>
        <w:t xml:space="preserve"> (Brown County Intermediate School)</w:t>
      </w:r>
    </w:p>
    <w:p w:rsidR="00007BAC" w:rsidRDefault="00007BAC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>“The Devil Made Me Do It”-</w:t>
      </w:r>
      <w:r w:rsidR="005304CA">
        <w:rPr>
          <w:rFonts w:ascii="Bliss 2 Light" w:hAnsi="Bliss 2 Light"/>
        </w:rPr>
        <w:t xml:space="preserve"> Lilly </w:t>
      </w:r>
      <w:proofErr w:type="spellStart"/>
      <w:r w:rsidR="005304CA">
        <w:rPr>
          <w:rFonts w:ascii="Bliss 2 Light" w:hAnsi="Bliss 2 Light"/>
        </w:rPr>
        <w:t>VanNess</w:t>
      </w:r>
      <w:proofErr w:type="spellEnd"/>
      <w:r w:rsidR="00042E98">
        <w:rPr>
          <w:rFonts w:ascii="Bliss 2 Light" w:hAnsi="Bliss 2 Light"/>
        </w:rPr>
        <w:t xml:space="preserve"> (Brown County Intermediate School)</w:t>
      </w:r>
    </w:p>
    <w:p w:rsidR="00007BAC" w:rsidRDefault="005304CA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>“The Siege of Yorktown: The Battle That Shaped Our Nation”- Case Smith</w:t>
      </w:r>
      <w:r w:rsidR="00042E98">
        <w:rPr>
          <w:rFonts w:ascii="Bliss 2 Light" w:hAnsi="Bliss 2 Light"/>
        </w:rPr>
        <w:t xml:space="preserve"> (Brown County Intermediate School)</w:t>
      </w:r>
    </w:p>
    <w:p w:rsidR="005304CA" w:rsidRPr="00007BAC" w:rsidRDefault="005304CA" w:rsidP="00042E98">
      <w:pPr>
        <w:spacing w:after="0"/>
        <w:contextualSpacing/>
        <w:rPr>
          <w:rFonts w:ascii="Bliss 2 Light" w:hAnsi="Bliss 2 Light"/>
        </w:rPr>
      </w:pPr>
    </w:p>
    <w:p w:rsidR="0077204F" w:rsidRDefault="0077204F" w:rsidP="00042E98">
      <w:pPr>
        <w:contextualSpacing/>
        <w:rPr>
          <w:rFonts w:ascii="Bliss 2 Light" w:hAnsi="Bliss 2 Light"/>
          <w:b/>
          <w:u w:val="single"/>
        </w:rPr>
      </w:pPr>
      <w:r w:rsidRPr="0077204F">
        <w:rPr>
          <w:rFonts w:ascii="Bliss 2 Light" w:hAnsi="Bliss 2 Light"/>
          <w:b/>
          <w:u w:val="single"/>
        </w:rPr>
        <w:t>Youth Group Exhibit</w:t>
      </w:r>
    </w:p>
    <w:p w:rsidR="004E67A7" w:rsidRDefault="00007BAC" w:rsidP="00042E98">
      <w:pPr>
        <w:contextualSpacing/>
        <w:rPr>
          <w:rFonts w:ascii="Bliss 2 Light" w:hAnsi="Bliss 2 Light"/>
        </w:rPr>
      </w:pPr>
      <w:r>
        <w:rPr>
          <w:rFonts w:ascii="Bliss 2 Light" w:hAnsi="Bliss 2 Light"/>
        </w:rPr>
        <w:t xml:space="preserve">“Malcolm X: Guiding Through Conflict- Compromise </w:t>
      </w:r>
      <w:proofErr w:type="gramStart"/>
      <w:r>
        <w:rPr>
          <w:rFonts w:ascii="Bliss 2 Light" w:hAnsi="Bliss 2 Light"/>
        </w:rPr>
        <w:t>Through</w:t>
      </w:r>
      <w:proofErr w:type="gramEnd"/>
      <w:r>
        <w:rPr>
          <w:rFonts w:ascii="Bliss 2 Light" w:hAnsi="Bliss 2 Light"/>
        </w:rPr>
        <w:t xml:space="preserve"> Understanding”- Taylor Lucas, </w:t>
      </w:r>
      <w:proofErr w:type="spellStart"/>
      <w:r>
        <w:rPr>
          <w:rFonts w:ascii="Bliss 2 Light" w:hAnsi="Bliss 2 Light"/>
        </w:rPr>
        <w:t>Kinzie</w:t>
      </w:r>
      <w:proofErr w:type="spellEnd"/>
      <w:r>
        <w:rPr>
          <w:rFonts w:ascii="Bliss 2 Light" w:hAnsi="Bliss 2 Light"/>
        </w:rPr>
        <w:t xml:space="preserve"> </w:t>
      </w:r>
      <w:proofErr w:type="spellStart"/>
      <w:r>
        <w:rPr>
          <w:rFonts w:ascii="Bliss 2 Light" w:hAnsi="Bliss 2 Light"/>
        </w:rPr>
        <w:t>Knaus</w:t>
      </w:r>
      <w:proofErr w:type="spellEnd"/>
      <w:r w:rsidR="00042E98">
        <w:rPr>
          <w:rFonts w:ascii="Bliss 2 Light" w:hAnsi="Bliss 2 Light"/>
        </w:rPr>
        <w:t xml:space="preserve"> (Brown County Intermediate School)</w:t>
      </w:r>
    </w:p>
    <w:p w:rsidR="00042E98" w:rsidRPr="004E67A7" w:rsidRDefault="00042E98" w:rsidP="00042E98">
      <w:pPr>
        <w:contextualSpacing/>
        <w:rPr>
          <w:rFonts w:ascii="Bliss 2 Light" w:hAnsi="Bliss 2 Light"/>
        </w:rPr>
      </w:pPr>
    </w:p>
    <w:p w:rsidR="0077204F" w:rsidRDefault="0077204F" w:rsidP="00042E98">
      <w:pPr>
        <w:contextualSpacing/>
        <w:rPr>
          <w:rFonts w:ascii="Bliss 2 Light" w:hAnsi="Bliss 2 Light"/>
          <w:b/>
          <w:u w:val="single"/>
        </w:rPr>
      </w:pPr>
      <w:r w:rsidRPr="0077204F">
        <w:rPr>
          <w:rFonts w:ascii="Bliss 2 Light" w:hAnsi="Bliss 2 Light"/>
          <w:b/>
          <w:u w:val="single"/>
        </w:rPr>
        <w:t>Junior Individual Exhibit</w:t>
      </w:r>
    </w:p>
    <w:p w:rsidR="004E67A7" w:rsidRDefault="005E7895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>“John F. Kennedy in the Cuban Missile Crisis”-</w:t>
      </w:r>
      <w:r w:rsidR="007F564C">
        <w:rPr>
          <w:rFonts w:ascii="Bliss 2 Light" w:hAnsi="Bliss 2 Light"/>
        </w:rPr>
        <w:t xml:space="preserve"> Steven </w:t>
      </w:r>
      <w:proofErr w:type="spellStart"/>
      <w:r w:rsidR="007F564C">
        <w:rPr>
          <w:rFonts w:ascii="Bliss 2 Light" w:hAnsi="Bliss 2 Light"/>
        </w:rPr>
        <w:t>Lukes</w:t>
      </w:r>
      <w:proofErr w:type="spellEnd"/>
      <w:r w:rsidR="00042E98">
        <w:rPr>
          <w:rFonts w:ascii="Bliss 2 Light" w:hAnsi="Bliss 2 Light"/>
        </w:rPr>
        <w:t xml:space="preserve"> (</w:t>
      </w:r>
      <w:proofErr w:type="spellStart"/>
      <w:r w:rsidR="00042E98">
        <w:rPr>
          <w:rFonts w:ascii="Bliss 2 Light" w:hAnsi="Bliss 2 Light"/>
        </w:rPr>
        <w:t>Batchelor</w:t>
      </w:r>
      <w:proofErr w:type="spellEnd"/>
      <w:r w:rsidR="00042E98">
        <w:rPr>
          <w:rFonts w:ascii="Bliss 2 Light" w:hAnsi="Bliss 2 Light"/>
        </w:rPr>
        <w:t xml:space="preserve"> Middle School)</w:t>
      </w:r>
    </w:p>
    <w:p w:rsidR="005E7895" w:rsidRDefault="005E7895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>“The French and Indian War”-</w:t>
      </w:r>
      <w:r w:rsidR="007F564C">
        <w:rPr>
          <w:rFonts w:ascii="Bliss 2 Light" w:hAnsi="Bliss 2 Light"/>
        </w:rPr>
        <w:t xml:space="preserve"> Alex Walcott</w:t>
      </w:r>
      <w:r w:rsidR="00042E98">
        <w:rPr>
          <w:rFonts w:ascii="Bliss 2 Light" w:hAnsi="Bliss 2 Light"/>
        </w:rPr>
        <w:t xml:space="preserve"> (Edgewood Junior High School)</w:t>
      </w:r>
    </w:p>
    <w:p w:rsidR="005E7895" w:rsidRDefault="005E7895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>“Edna Martin’s Uncompromising Faith in Changing Lives &amp; Neighborhoods”-</w:t>
      </w:r>
      <w:r w:rsidR="007F564C">
        <w:rPr>
          <w:rFonts w:ascii="Bliss 2 Light" w:hAnsi="Bliss 2 Light"/>
        </w:rPr>
        <w:t xml:space="preserve"> Shelby Gaither</w:t>
      </w:r>
      <w:r w:rsidR="00042E98">
        <w:rPr>
          <w:rFonts w:ascii="Bliss 2 Light" w:hAnsi="Bliss 2 Light"/>
        </w:rPr>
        <w:t xml:space="preserve"> (Brown County Intermediate School)</w:t>
      </w:r>
    </w:p>
    <w:p w:rsidR="00042E98" w:rsidRDefault="005E7895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 xml:space="preserve">“Ryan White”- </w:t>
      </w:r>
      <w:r w:rsidR="007F564C">
        <w:rPr>
          <w:rFonts w:ascii="Bliss 2 Light" w:hAnsi="Bliss 2 Light"/>
        </w:rPr>
        <w:t>Parker Pelletier</w:t>
      </w:r>
      <w:r w:rsidR="00042E98">
        <w:rPr>
          <w:rFonts w:ascii="Bliss 2 Light" w:hAnsi="Bliss 2 Light"/>
        </w:rPr>
        <w:t xml:space="preserve"> (Edgewood Junior High School)</w:t>
      </w:r>
    </w:p>
    <w:p w:rsidR="007F564C" w:rsidRPr="004E67A7" w:rsidRDefault="007F564C" w:rsidP="00042E98">
      <w:pPr>
        <w:spacing w:after="0"/>
        <w:contextualSpacing/>
        <w:rPr>
          <w:rFonts w:ascii="Bliss 2 Light" w:hAnsi="Bliss 2 Light"/>
        </w:rPr>
      </w:pPr>
    </w:p>
    <w:p w:rsidR="0077204F" w:rsidRDefault="0077204F" w:rsidP="00042E98">
      <w:pPr>
        <w:spacing w:after="0"/>
        <w:contextualSpacing/>
        <w:rPr>
          <w:rFonts w:ascii="Bliss 2 Light" w:hAnsi="Bliss 2 Light"/>
          <w:b/>
          <w:u w:val="single"/>
        </w:rPr>
      </w:pPr>
      <w:r w:rsidRPr="0077204F">
        <w:rPr>
          <w:rFonts w:ascii="Bliss 2 Light" w:hAnsi="Bliss 2 Light"/>
          <w:b/>
          <w:u w:val="single"/>
        </w:rPr>
        <w:t>Junior Group Exhibit</w:t>
      </w:r>
    </w:p>
    <w:p w:rsidR="004E67A7" w:rsidRDefault="00A574D6" w:rsidP="00042E98">
      <w:pPr>
        <w:spacing w:after="0"/>
        <w:rPr>
          <w:rFonts w:ascii="Bliss 2 Light" w:hAnsi="Bliss 2 Light"/>
        </w:rPr>
      </w:pPr>
      <w:r>
        <w:rPr>
          <w:rFonts w:ascii="Bliss 2 Light" w:hAnsi="Bliss 2 Light"/>
        </w:rPr>
        <w:t>“The Adventures of Lewis and Clark”- Megan Pierce, Rachel Pierce</w:t>
      </w:r>
      <w:r w:rsidR="00042E98">
        <w:rPr>
          <w:rFonts w:ascii="Bliss 2 Light" w:hAnsi="Bliss 2 Light"/>
        </w:rPr>
        <w:t xml:space="preserve"> (Edgewood Junior High School)</w:t>
      </w:r>
    </w:p>
    <w:p w:rsidR="00A574D6" w:rsidRDefault="00A574D6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 xml:space="preserve">“The Effects of the KKK on Indiana in the 1920s”- </w:t>
      </w:r>
      <w:proofErr w:type="spellStart"/>
      <w:r w:rsidR="00181B21">
        <w:rPr>
          <w:rFonts w:ascii="Bliss 2 Light" w:hAnsi="Bliss 2 Light"/>
        </w:rPr>
        <w:t>Kiera</w:t>
      </w:r>
      <w:proofErr w:type="spellEnd"/>
      <w:r w:rsidR="00181B21">
        <w:rPr>
          <w:rFonts w:ascii="Bliss 2 Light" w:hAnsi="Bliss 2 Light"/>
        </w:rPr>
        <w:t xml:space="preserve"> Hickman, Melissa Mahaffey, Mackenzie Clark </w:t>
      </w:r>
      <w:r w:rsidR="00042E98">
        <w:rPr>
          <w:rFonts w:ascii="Bliss 2 Light" w:hAnsi="Bliss 2 Light"/>
        </w:rPr>
        <w:t>(</w:t>
      </w:r>
      <w:proofErr w:type="spellStart"/>
      <w:r w:rsidR="00042E98">
        <w:rPr>
          <w:rFonts w:ascii="Bliss 2 Light" w:hAnsi="Bliss 2 Light"/>
        </w:rPr>
        <w:t>Batchelor</w:t>
      </w:r>
      <w:proofErr w:type="spellEnd"/>
      <w:r w:rsidR="00042E98">
        <w:rPr>
          <w:rFonts w:ascii="Bliss 2 Light" w:hAnsi="Bliss 2 Light"/>
        </w:rPr>
        <w:t xml:space="preserve"> Middle School)</w:t>
      </w:r>
    </w:p>
    <w:p w:rsidR="00181B21" w:rsidRDefault="005E7895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>“Susan B. Anthony’s Suffering for Women’s Suffrage”-</w:t>
      </w:r>
      <w:r w:rsidR="007F564C">
        <w:rPr>
          <w:rFonts w:ascii="Bliss 2 Light" w:hAnsi="Bliss 2 Light"/>
        </w:rPr>
        <w:t xml:space="preserve"> Jessica Young, Haley Mills, Audrey Clarke</w:t>
      </w:r>
      <w:r w:rsidR="00042E98">
        <w:rPr>
          <w:rFonts w:ascii="Bliss 2 Light" w:hAnsi="Bliss 2 Light"/>
        </w:rPr>
        <w:t xml:space="preserve"> (</w:t>
      </w:r>
      <w:proofErr w:type="spellStart"/>
      <w:r w:rsidR="00042E98">
        <w:rPr>
          <w:rFonts w:ascii="Bliss 2 Light" w:hAnsi="Bliss 2 Light"/>
        </w:rPr>
        <w:t>Batchelor</w:t>
      </w:r>
      <w:proofErr w:type="spellEnd"/>
      <w:r w:rsidR="00042E98">
        <w:rPr>
          <w:rFonts w:ascii="Bliss 2 Light" w:hAnsi="Bliss 2 Light"/>
        </w:rPr>
        <w:t xml:space="preserve"> Middle School)</w:t>
      </w:r>
    </w:p>
    <w:p w:rsidR="005E7895" w:rsidRDefault="005E7895" w:rsidP="00042E98">
      <w:pPr>
        <w:spacing w:after="0"/>
        <w:rPr>
          <w:rFonts w:ascii="Bliss 2 Light" w:hAnsi="Bliss 2 Light"/>
        </w:rPr>
      </w:pPr>
      <w:r>
        <w:rPr>
          <w:rFonts w:ascii="Bliss 2 Light" w:hAnsi="Bliss 2 Light"/>
        </w:rPr>
        <w:t>“The Civil Rights M</w:t>
      </w:r>
      <w:r w:rsidR="00042E98">
        <w:rPr>
          <w:rFonts w:ascii="Bliss 2 Light" w:hAnsi="Bliss 2 Light"/>
        </w:rPr>
        <w:t xml:space="preserve">ovement: Featuring Rosa Parks”- </w:t>
      </w:r>
      <w:r w:rsidR="007F564C">
        <w:rPr>
          <w:rFonts w:ascii="Bliss 2 Light" w:hAnsi="Bliss 2 Light"/>
        </w:rPr>
        <w:t>Ella Francis, Annie Galindo, Delaney Harden</w:t>
      </w:r>
      <w:r w:rsidR="00042E98">
        <w:rPr>
          <w:rFonts w:ascii="Bliss 2 Light" w:hAnsi="Bliss 2 Light"/>
        </w:rPr>
        <w:t xml:space="preserve"> (Edgewood Junior High School)</w:t>
      </w:r>
    </w:p>
    <w:p w:rsidR="00380810" w:rsidRPr="004E67A7" w:rsidRDefault="00380810" w:rsidP="00042E98">
      <w:pPr>
        <w:spacing w:after="0"/>
        <w:contextualSpacing/>
        <w:rPr>
          <w:rFonts w:ascii="Bliss 2 Light" w:hAnsi="Bliss 2 Light"/>
        </w:rPr>
      </w:pPr>
    </w:p>
    <w:p w:rsidR="0077204F" w:rsidRDefault="0077204F" w:rsidP="00042E98">
      <w:pPr>
        <w:spacing w:after="0"/>
        <w:contextualSpacing/>
        <w:rPr>
          <w:rFonts w:ascii="Bliss 2 Light" w:hAnsi="Bliss 2 Light"/>
          <w:b/>
          <w:u w:val="single"/>
        </w:rPr>
      </w:pPr>
      <w:r w:rsidRPr="0077204F">
        <w:rPr>
          <w:rFonts w:ascii="Bliss 2 Light" w:hAnsi="Bliss 2 Light"/>
          <w:b/>
          <w:u w:val="single"/>
        </w:rPr>
        <w:t>Senior Individual Exhibit</w:t>
      </w:r>
    </w:p>
    <w:p w:rsidR="004E67A7" w:rsidRDefault="0072158E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>“Roe v. Wade: Abortion 45 Years Later”-</w:t>
      </w:r>
      <w:r w:rsidR="00A24C7C">
        <w:rPr>
          <w:rFonts w:ascii="Bliss 2 Light" w:hAnsi="Bliss 2 Light"/>
        </w:rPr>
        <w:t xml:space="preserve"> </w:t>
      </w:r>
      <w:proofErr w:type="spellStart"/>
      <w:r w:rsidR="00A24C7C">
        <w:rPr>
          <w:rFonts w:ascii="Bliss 2 Light" w:hAnsi="Bliss 2 Light"/>
        </w:rPr>
        <w:t>Jorden</w:t>
      </w:r>
      <w:proofErr w:type="spellEnd"/>
      <w:r w:rsidR="00A24C7C">
        <w:rPr>
          <w:rFonts w:ascii="Bliss 2 Light" w:hAnsi="Bliss 2 Light"/>
        </w:rPr>
        <w:t xml:space="preserve"> </w:t>
      </w:r>
      <w:proofErr w:type="spellStart"/>
      <w:r w:rsidR="00A24C7C">
        <w:rPr>
          <w:rFonts w:ascii="Bliss 2 Light" w:hAnsi="Bliss 2 Light"/>
        </w:rPr>
        <w:t>Keator</w:t>
      </w:r>
      <w:proofErr w:type="spellEnd"/>
      <w:r w:rsidR="00042E98">
        <w:rPr>
          <w:rFonts w:ascii="Bliss 2 Light" w:hAnsi="Bliss 2 Light"/>
        </w:rPr>
        <w:t xml:space="preserve"> (Silver Creek High School)</w:t>
      </w:r>
    </w:p>
    <w:p w:rsidR="0072158E" w:rsidRDefault="0072158E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 xml:space="preserve">“The Troubles: Conflict &amp; Compromise in the UK”- </w:t>
      </w:r>
      <w:proofErr w:type="spellStart"/>
      <w:r w:rsidR="00A679DC">
        <w:rPr>
          <w:rFonts w:ascii="Bliss 2 Light" w:hAnsi="Bliss 2 Light"/>
        </w:rPr>
        <w:t>Lilee</w:t>
      </w:r>
      <w:proofErr w:type="spellEnd"/>
      <w:r w:rsidR="00A679DC">
        <w:rPr>
          <w:rFonts w:ascii="Bliss 2 Light" w:hAnsi="Bliss 2 Light"/>
        </w:rPr>
        <w:t xml:space="preserve"> </w:t>
      </w:r>
      <w:proofErr w:type="spellStart"/>
      <w:r w:rsidR="00A679DC">
        <w:rPr>
          <w:rFonts w:ascii="Bliss 2 Light" w:hAnsi="Bliss 2 Light"/>
        </w:rPr>
        <w:t>DeLoach</w:t>
      </w:r>
      <w:proofErr w:type="spellEnd"/>
      <w:r w:rsidR="00042E98">
        <w:rPr>
          <w:rFonts w:ascii="Bliss 2 Light" w:hAnsi="Bliss 2 Light"/>
        </w:rPr>
        <w:t xml:space="preserve"> (Brown County High School)</w:t>
      </w:r>
    </w:p>
    <w:p w:rsidR="00A24C7C" w:rsidRDefault="00A24C7C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>“Skirted Soldiers in World War II”- Dylan Murphy</w:t>
      </w:r>
      <w:r w:rsidR="00042E98">
        <w:rPr>
          <w:rFonts w:ascii="Bliss 2 Light" w:hAnsi="Bliss 2 Light"/>
        </w:rPr>
        <w:t xml:space="preserve"> (Silver Creek High School)</w:t>
      </w:r>
    </w:p>
    <w:p w:rsidR="00A24C7C" w:rsidRDefault="00A24C7C" w:rsidP="00042E98">
      <w:pPr>
        <w:spacing w:after="0"/>
        <w:contextualSpacing/>
        <w:rPr>
          <w:rFonts w:ascii="Bliss 2 Light" w:hAnsi="Bliss 2 Light"/>
        </w:rPr>
      </w:pPr>
      <w:proofErr w:type="gramStart"/>
      <w:r>
        <w:rPr>
          <w:rFonts w:ascii="Bliss 2 Light" w:hAnsi="Bliss 2 Light"/>
        </w:rPr>
        <w:t>“ The</w:t>
      </w:r>
      <w:proofErr w:type="gramEnd"/>
      <w:r>
        <w:rPr>
          <w:rFonts w:ascii="Bliss 2 Light" w:hAnsi="Bliss 2 Light"/>
        </w:rPr>
        <w:t xml:space="preserve"> Struggle for Peace”- Lauren Schiller</w:t>
      </w:r>
      <w:r w:rsidR="00042E98">
        <w:rPr>
          <w:rFonts w:ascii="Bliss 2 Light" w:hAnsi="Bliss 2 Light"/>
        </w:rPr>
        <w:t xml:space="preserve"> (Silver Creek High School)</w:t>
      </w:r>
    </w:p>
    <w:p w:rsidR="00A24C7C" w:rsidRPr="004E67A7" w:rsidRDefault="00A24C7C" w:rsidP="00042E98">
      <w:pPr>
        <w:spacing w:after="0"/>
        <w:contextualSpacing/>
        <w:rPr>
          <w:rFonts w:ascii="Bliss 2 Light" w:hAnsi="Bliss 2 Light"/>
        </w:rPr>
      </w:pPr>
    </w:p>
    <w:p w:rsidR="0077204F" w:rsidRDefault="0077204F" w:rsidP="00042E98">
      <w:pPr>
        <w:spacing w:after="0"/>
        <w:contextualSpacing/>
        <w:rPr>
          <w:rFonts w:ascii="Bliss 2 Light" w:hAnsi="Bliss 2 Light"/>
          <w:b/>
          <w:u w:val="single"/>
        </w:rPr>
      </w:pPr>
      <w:r w:rsidRPr="0077204F">
        <w:rPr>
          <w:rFonts w:ascii="Bliss 2 Light" w:hAnsi="Bliss 2 Light"/>
          <w:b/>
          <w:u w:val="single"/>
        </w:rPr>
        <w:t>Senior Group Exhibit</w:t>
      </w:r>
    </w:p>
    <w:p w:rsidR="00A67D05" w:rsidRDefault="00161F8F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>“1000 Paper Cranes; 1000 Consequences”-</w:t>
      </w:r>
      <w:r w:rsidR="00A679DC">
        <w:rPr>
          <w:rFonts w:ascii="Bliss 2 Light" w:hAnsi="Bliss 2 Light"/>
        </w:rPr>
        <w:t xml:space="preserve"> </w:t>
      </w:r>
      <w:proofErr w:type="spellStart"/>
      <w:r w:rsidR="00375DF0">
        <w:rPr>
          <w:rFonts w:ascii="Bliss 2 Light" w:hAnsi="Bliss 2 Light"/>
        </w:rPr>
        <w:t>Nanditha</w:t>
      </w:r>
      <w:proofErr w:type="spellEnd"/>
      <w:r w:rsidR="00375DF0">
        <w:rPr>
          <w:rFonts w:ascii="Bliss 2 Light" w:hAnsi="Bliss 2 Light"/>
        </w:rPr>
        <w:t xml:space="preserve"> </w:t>
      </w:r>
      <w:proofErr w:type="spellStart"/>
      <w:r w:rsidR="00375DF0">
        <w:rPr>
          <w:rFonts w:ascii="Bliss 2 Light" w:hAnsi="Bliss 2 Light"/>
        </w:rPr>
        <w:t>Kolur</w:t>
      </w:r>
      <w:proofErr w:type="spellEnd"/>
      <w:r w:rsidR="00375DF0">
        <w:rPr>
          <w:rFonts w:ascii="Bliss 2 Light" w:hAnsi="Bliss 2 Light"/>
        </w:rPr>
        <w:t>, Morgan Ye</w:t>
      </w:r>
      <w:r w:rsidR="00042E98">
        <w:rPr>
          <w:rFonts w:ascii="Bliss 2 Light" w:hAnsi="Bliss 2 Light"/>
        </w:rPr>
        <w:t xml:space="preserve"> (Carmel High School)</w:t>
      </w:r>
    </w:p>
    <w:p w:rsidR="00161F8F" w:rsidRDefault="00161F8F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>“The Accused Witches of Salem”-</w:t>
      </w:r>
      <w:r w:rsidR="00A679DC">
        <w:rPr>
          <w:rFonts w:ascii="Bliss 2 Light" w:hAnsi="Bliss 2 Light"/>
        </w:rPr>
        <w:t xml:space="preserve"> Danielle Whitehouse, Caitlin Pennington </w:t>
      </w:r>
      <w:r w:rsidR="00042E98">
        <w:rPr>
          <w:rFonts w:ascii="Bliss 2 Light" w:hAnsi="Bliss 2 Light"/>
        </w:rPr>
        <w:t>(Silver Creek High School)</w:t>
      </w:r>
    </w:p>
    <w:p w:rsidR="00161F8F" w:rsidRDefault="00161F8F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>“William Lloyd Garrison and Abolition of Slavery”-</w:t>
      </w:r>
      <w:r w:rsidR="00A679DC">
        <w:rPr>
          <w:rFonts w:ascii="Bliss 2 Light" w:hAnsi="Bliss 2 Light"/>
        </w:rPr>
        <w:t xml:space="preserve"> </w:t>
      </w:r>
      <w:r w:rsidR="00375DF0">
        <w:rPr>
          <w:rFonts w:ascii="Bliss 2 Light" w:hAnsi="Bliss 2 Light"/>
        </w:rPr>
        <w:t xml:space="preserve">Hannah Tate, </w:t>
      </w:r>
      <w:proofErr w:type="spellStart"/>
      <w:r w:rsidR="00375DF0">
        <w:rPr>
          <w:rFonts w:ascii="Bliss 2 Light" w:hAnsi="Bliss 2 Light"/>
        </w:rPr>
        <w:t>Sydni</w:t>
      </w:r>
      <w:proofErr w:type="spellEnd"/>
      <w:r w:rsidR="00375DF0">
        <w:rPr>
          <w:rFonts w:ascii="Bliss 2 Light" w:hAnsi="Bliss 2 Light"/>
        </w:rPr>
        <w:t xml:space="preserve"> </w:t>
      </w:r>
      <w:proofErr w:type="spellStart"/>
      <w:r w:rsidR="00375DF0">
        <w:rPr>
          <w:rFonts w:ascii="Bliss 2 Light" w:hAnsi="Bliss 2 Light"/>
        </w:rPr>
        <w:t>Sorg</w:t>
      </w:r>
      <w:proofErr w:type="spellEnd"/>
      <w:r w:rsidR="00042E98">
        <w:rPr>
          <w:rFonts w:ascii="Bliss 2 Light" w:hAnsi="Bliss 2 Light"/>
        </w:rPr>
        <w:t xml:space="preserve"> (Silver Creek High School)</w:t>
      </w:r>
    </w:p>
    <w:p w:rsidR="00161F8F" w:rsidRPr="00A67D05" w:rsidRDefault="00161F8F" w:rsidP="00042E98">
      <w:pPr>
        <w:spacing w:after="0"/>
        <w:contextualSpacing/>
        <w:rPr>
          <w:rFonts w:ascii="Bliss 2 Light" w:hAnsi="Bliss 2 Light"/>
        </w:rPr>
      </w:pPr>
    </w:p>
    <w:p w:rsidR="0077204F" w:rsidRDefault="0077204F" w:rsidP="00042E98">
      <w:pPr>
        <w:spacing w:after="0"/>
        <w:contextualSpacing/>
        <w:rPr>
          <w:rFonts w:ascii="Bliss 2 Light" w:hAnsi="Bliss 2 Light"/>
          <w:b/>
          <w:u w:val="single"/>
        </w:rPr>
      </w:pPr>
      <w:r w:rsidRPr="0077204F">
        <w:rPr>
          <w:rFonts w:ascii="Bliss 2 Light" w:hAnsi="Bliss 2 Light"/>
          <w:b/>
          <w:u w:val="single"/>
        </w:rPr>
        <w:t>Junior Paper</w:t>
      </w:r>
    </w:p>
    <w:p w:rsidR="00A67D05" w:rsidRDefault="00401E63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 xml:space="preserve"> </w:t>
      </w:r>
      <w:r w:rsidR="00A67D05">
        <w:rPr>
          <w:rFonts w:ascii="Bliss 2 Light" w:hAnsi="Bliss 2 Light"/>
        </w:rPr>
        <w:t>“The Great Escape”-</w:t>
      </w:r>
      <w:r>
        <w:rPr>
          <w:rFonts w:ascii="Bliss 2 Light" w:hAnsi="Bliss 2 Light"/>
        </w:rPr>
        <w:t xml:space="preserve"> Hunter </w:t>
      </w:r>
      <w:proofErr w:type="spellStart"/>
      <w:r>
        <w:rPr>
          <w:rFonts w:ascii="Bliss 2 Light" w:hAnsi="Bliss 2 Light"/>
        </w:rPr>
        <w:t>Latiolais</w:t>
      </w:r>
      <w:proofErr w:type="spellEnd"/>
      <w:r w:rsidR="00042E98">
        <w:rPr>
          <w:rFonts w:ascii="Bliss 2 Light" w:hAnsi="Bliss 2 Light"/>
        </w:rPr>
        <w:t xml:space="preserve"> (</w:t>
      </w:r>
      <w:proofErr w:type="spellStart"/>
      <w:r w:rsidR="00042E98">
        <w:rPr>
          <w:rFonts w:ascii="Bliss 2 Light" w:hAnsi="Bliss 2 Light"/>
        </w:rPr>
        <w:t>Batchelor</w:t>
      </w:r>
      <w:proofErr w:type="spellEnd"/>
      <w:r w:rsidR="00042E98">
        <w:rPr>
          <w:rFonts w:ascii="Bliss 2 Light" w:hAnsi="Bliss 2 Light"/>
        </w:rPr>
        <w:t xml:space="preserve"> Middle School)</w:t>
      </w:r>
    </w:p>
    <w:p w:rsidR="00A67D05" w:rsidRDefault="00A67D05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>“The Newsboys of the 1880’s”-</w:t>
      </w:r>
      <w:r w:rsidR="00401E63">
        <w:rPr>
          <w:rFonts w:ascii="Bliss 2 Light" w:hAnsi="Bliss 2 Light"/>
        </w:rPr>
        <w:t xml:space="preserve"> Jaden Guidry</w:t>
      </w:r>
      <w:r w:rsidR="00042E98">
        <w:rPr>
          <w:rFonts w:ascii="Bliss 2 Light" w:hAnsi="Bliss 2 Light"/>
        </w:rPr>
        <w:t xml:space="preserve"> (</w:t>
      </w:r>
      <w:proofErr w:type="spellStart"/>
      <w:r w:rsidR="00042E98">
        <w:rPr>
          <w:rFonts w:ascii="Bliss 2 Light" w:hAnsi="Bliss 2 Light"/>
        </w:rPr>
        <w:t>Batchelor</w:t>
      </w:r>
      <w:proofErr w:type="spellEnd"/>
      <w:r w:rsidR="00042E98">
        <w:rPr>
          <w:rFonts w:ascii="Bliss 2 Light" w:hAnsi="Bliss 2 Light"/>
        </w:rPr>
        <w:t xml:space="preserve"> Middle School)</w:t>
      </w:r>
    </w:p>
    <w:p w:rsidR="00A67D05" w:rsidRDefault="00A67D05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>“A Failure to Compromise: Treaty of Versailles”-</w:t>
      </w:r>
      <w:r w:rsidR="00401E63">
        <w:rPr>
          <w:rFonts w:ascii="Bliss 2 Light" w:hAnsi="Bliss 2 Light"/>
        </w:rPr>
        <w:t xml:space="preserve"> Noah Brown</w:t>
      </w:r>
      <w:r w:rsidR="00042E98">
        <w:rPr>
          <w:rFonts w:ascii="Bliss 2 Light" w:hAnsi="Bliss 2 Light"/>
        </w:rPr>
        <w:t xml:space="preserve"> (</w:t>
      </w:r>
      <w:proofErr w:type="spellStart"/>
      <w:r w:rsidR="00042E98">
        <w:rPr>
          <w:rFonts w:ascii="Bliss 2 Light" w:hAnsi="Bliss 2 Light"/>
        </w:rPr>
        <w:t>Batchelor</w:t>
      </w:r>
      <w:proofErr w:type="spellEnd"/>
      <w:r w:rsidR="00042E98">
        <w:rPr>
          <w:rFonts w:ascii="Bliss 2 Light" w:hAnsi="Bliss 2 Light"/>
        </w:rPr>
        <w:t xml:space="preserve"> Middle School)</w:t>
      </w:r>
    </w:p>
    <w:p w:rsidR="00A67D05" w:rsidRPr="00A67D05" w:rsidRDefault="00A67D05" w:rsidP="00042E98">
      <w:pPr>
        <w:spacing w:after="0"/>
        <w:contextualSpacing/>
        <w:rPr>
          <w:rFonts w:ascii="Bliss 2 Light" w:hAnsi="Bliss 2 Light"/>
        </w:rPr>
      </w:pPr>
    </w:p>
    <w:p w:rsidR="0077204F" w:rsidRDefault="0077204F" w:rsidP="00042E98">
      <w:pPr>
        <w:contextualSpacing/>
        <w:rPr>
          <w:rFonts w:ascii="Bliss 2 Light" w:hAnsi="Bliss 2 Light"/>
          <w:b/>
          <w:u w:val="single"/>
        </w:rPr>
      </w:pPr>
      <w:r w:rsidRPr="0077204F">
        <w:rPr>
          <w:rFonts w:ascii="Bliss 2 Light" w:hAnsi="Bliss 2 Light"/>
          <w:b/>
          <w:u w:val="single"/>
        </w:rPr>
        <w:lastRenderedPageBreak/>
        <w:t>Senior Paper</w:t>
      </w:r>
    </w:p>
    <w:p w:rsidR="00794865" w:rsidRDefault="00A574D6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 xml:space="preserve"> </w:t>
      </w:r>
      <w:r w:rsidR="00794865">
        <w:rPr>
          <w:rFonts w:ascii="Bliss 2 Light" w:hAnsi="Bliss 2 Light"/>
        </w:rPr>
        <w:t>“Susan B. Anthony’s Fight for Women’s Suffrage”-</w:t>
      </w:r>
      <w:r>
        <w:rPr>
          <w:rFonts w:ascii="Bliss 2 Light" w:hAnsi="Bliss 2 Light"/>
        </w:rPr>
        <w:t xml:space="preserve"> Shelby </w:t>
      </w:r>
      <w:proofErr w:type="spellStart"/>
      <w:r>
        <w:rPr>
          <w:rFonts w:ascii="Bliss 2 Light" w:hAnsi="Bliss 2 Light"/>
        </w:rPr>
        <w:t>Weathersby</w:t>
      </w:r>
      <w:proofErr w:type="spellEnd"/>
      <w:r w:rsidR="00042E98">
        <w:rPr>
          <w:rFonts w:ascii="Bliss 2 Light" w:hAnsi="Bliss 2 Light"/>
        </w:rPr>
        <w:t xml:space="preserve"> (Silver Creek High School)</w:t>
      </w:r>
    </w:p>
    <w:p w:rsidR="00794865" w:rsidRDefault="00794865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>“The Compromise to End All Conflict: A Criticism of the Kellogg-Briand Pact”-</w:t>
      </w:r>
      <w:r w:rsidR="00A574D6">
        <w:rPr>
          <w:rFonts w:ascii="Bliss 2 Light" w:hAnsi="Bliss 2 Light"/>
        </w:rPr>
        <w:t xml:space="preserve"> Lilly Crone</w:t>
      </w:r>
      <w:r w:rsidR="00042E98">
        <w:rPr>
          <w:rFonts w:ascii="Bliss 2 Light" w:hAnsi="Bliss 2 Light"/>
        </w:rPr>
        <w:t xml:space="preserve"> (Silver Creek High School)</w:t>
      </w:r>
    </w:p>
    <w:p w:rsidR="00794865" w:rsidRDefault="00794865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 xml:space="preserve">“The Vietnam Anti-War Movement: ‘The Times </w:t>
      </w:r>
      <w:proofErr w:type="gramStart"/>
      <w:r>
        <w:rPr>
          <w:rFonts w:ascii="Bliss 2 Light" w:hAnsi="Bliss 2 Light"/>
        </w:rPr>
        <w:t>They</w:t>
      </w:r>
      <w:proofErr w:type="gramEnd"/>
      <w:r>
        <w:rPr>
          <w:rFonts w:ascii="Bliss 2 Light" w:hAnsi="Bliss 2 Light"/>
        </w:rPr>
        <w:t xml:space="preserve"> are a-</w:t>
      </w:r>
      <w:proofErr w:type="spellStart"/>
      <w:r>
        <w:rPr>
          <w:rFonts w:ascii="Bliss 2 Light" w:hAnsi="Bliss 2 Light"/>
        </w:rPr>
        <w:t>Changin</w:t>
      </w:r>
      <w:proofErr w:type="spellEnd"/>
      <w:r>
        <w:rPr>
          <w:rFonts w:ascii="Bliss 2 Light" w:hAnsi="Bliss 2 Light"/>
        </w:rPr>
        <w:t>’”-</w:t>
      </w:r>
      <w:r w:rsidR="00A574D6">
        <w:rPr>
          <w:rFonts w:ascii="Bliss 2 Light" w:hAnsi="Bliss 2 Light"/>
        </w:rPr>
        <w:t xml:space="preserve"> Rachel Street</w:t>
      </w:r>
      <w:r w:rsidR="00042E98">
        <w:rPr>
          <w:rFonts w:ascii="Bliss 2 Light" w:hAnsi="Bliss 2 Light"/>
        </w:rPr>
        <w:t xml:space="preserve"> (Silver Creek High School)</w:t>
      </w:r>
    </w:p>
    <w:p w:rsidR="00794865" w:rsidRPr="007731CF" w:rsidRDefault="00794865" w:rsidP="00042E98">
      <w:pPr>
        <w:spacing w:after="0"/>
        <w:contextualSpacing/>
        <w:rPr>
          <w:rFonts w:ascii="Bliss 2 Light" w:hAnsi="Bliss 2 Light"/>
        </w:rPr>
      </w:pPr>
    </w:p>
    <w:p w:rsidR="0077204F" w:rsidRDefault="0077204F" w:rsidP="00042E98">
      <w:pPr>
        <w:contextualSpacing/>
        <w:rPr>
          <w:rFonts w:ascii="Bliss 2 Light" w:hAnsi="Bliss 2 Light"/>
          <w:b/>
          <w:u w:val="single"/>
        </w:rPr>
      </w:pPr>
      <w:r w:rsidRPr="0077204F">
        <w:rPr>
          <w:rFonts w:ascii="Bliss 2 Light" w:hAnsi="Bliss 2 Light"/>
          <w:b/>
          <w:u w:val="single"/>
        </w:rPr>
        <w:t>Junior Individual Website</w:t>
      </w:r>
    </w:p>
    <w:p w:rsidR="00FC42D0" w:rsidRDefault="007731CF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>“The Civil War: Morgan’s Raid”-</w:t>
      </w:r>
      <w:r w:rsidR="004E0E5C">
        <w:rPr>
          <w:rFonts w:ascii="Bliss 2 Light" w:hAnsi="Bliss 2 Light"/>
        </w:rPr>
        <w:t xml:space="preserve"> </w:t>
      </w:r>
      <w:proofErr w:type="spellStart"/>
      <w:r w:rsidR="004E0E5C">
        <w:rPr>
          <w:rFonts w:ascii="Bliss 2 Light" w:hAnsi="Bliss 2 Light"/>
        </w:rPr>
        <w:t>Elyssa</w:t>
      </w:r>
      <w:proofErr w:type="spellEnd"/>
      <w:r w:rsidR="004E0E5C">
        <w:rPr>
          <w:rFonts w:ascii="Bliss 2 Light" w:hAnsi="Bliss 2 Light"/>
        </w:rPr>
        <w:t xml:space="preserve"> Garner</w:t>
      </w:r>
      <w:r w:rsidR="00042E98">
        <w:rPr>
          <w:rFonts w:ascii="Bliss 2 Light" w:hAnsi="Bliss 2 Light"/>
        </w:rPr>
        <w:t xml:space="preserve"> (</w:t>
      </w:r>
      <w:proofErr w:type="spellStart"/>
      <w:r w:rsidR="00042E98">
        <w:rPr>
          <w:rFonts w:ascii="Bliss 2 Light" w:hAnsi="Bliss 2 Light"/>
        </w:rPr>
        <w:t>Batchelor</w:t>
      </w:r>
      <w:proofErr w:type="spellEnd"/>
      <w:r w:rsidR="00042E98">
        <w:rPr>
          <w:rFonts w:ascii="Bliss 2 Light" w:hAnsi="Bliss 2 Light"/>
        </w:rPr>
        <w:t xml:space="preserve"> Middle School)</w:t>
      </w:r>
    </w:p>
    <w:p w:rsidR="007731CF" w:rsidRDefault="004E0E5C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 xml:space="preserve"> </w:t>
      </w:r>
      <w:r w:rsidR="007731CF">
        <w:rPr>
          <w:rFonts w:ascii="Bliss 2 Light" w:hAnsi="Bliss 2 Light"/>
        </w:rPr>
        <w:t>“Never an Easy Choice”-</w:t>
      </w:r>
      <w:r>
        <w:rPr>
          <w:rFonts w:ascii="Bliss 2 Light" w:hAnsi="Bliss 2 Light"/>
        </w:rPr>
        <w:t xml:space="preserve"> Olivia Ryan</w:t>
      </w:r>
      <w:r w:rsidR="00042E98">
        <w:rPr>
          <w:rFonts w:ascii="Bliss 2 Light" w:hAnsi="Bliss 2 Light"/>
        </w:rPr>
        <w:t xml:space="preserve"> (</w:t>
      </w:r>
      <w:proofErr w:type="spellStart"/>
      <w:r w:rsidR="00042E98">
        <w:rPr>
          <w:rFonts w:ascii="Bliss 2 Light" w:hAnsi="Bliss 2 Light"/>
        </w:rPr>
        <w:t>Batchelor</w:t>
      </w:r>
      <w:proofErr w:type="spellEnd"/>
      <w:r w:rsidR="00042E98">
        <w:rPr>
          <w:rFonts w:ascii="Bliss 2 Light" w:hAnsi="Bliss 2 Light"/>
        </w:rPr>
        <w:t xml:space="preserve"> Middle School)</w:t>
      </w:r>
    </w:p>
    <w:p w:rsidR="007731CF" w:rsidRDefault="004E0E5C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 xml:space="preserve"> </w:t>
      </w:r>
      <w:r w:rsidR="007731CF">
        <w:rPr>
          <w:rFonts w:ascii="Bliss 2 Light" w:hAnsi="Bliss 2 Light"/>
        </w:rPr>
        <w:t>“The Black Death”-</w:t>
      </w:r>
      <w:r>
        <w:rPr>
          <w:rFonts w:ascii="Bliss 2 Light" w:hAnsi="Bliss 2 Light"/>
        </w:rPr>
        <w:t xml:space="preserve"> Alexandria Robbins</w:t>
      </w:r>
      <w:r w:rsidR="00042E98">
        <w:rPr>
          <w:rFonts w:ascii="Bliss 2 Light" w:hAnsi="Bliss 2 Light"/>
        </w:rPr>
        <w:t xml:space="preserve"> (Edgewood Junior High School)</w:t>
      </w:r>
    </w:p>
    <w:p w:rsidR="007731CF" w:rsidRPr="00FC42D0" w:rsidRDefault="007731CF" w:rsidP="00042E98">
      <w:pPr>
        <w:spacing w:after="0"/>
        <w:contextualSpacing/>
        <w:rPr>
          <w:rFonts w:ascii="Bliss 2 Light" w:hAnsi="Bliss 2 Light"/>
        </w:rPr>
      </w:pPr>
    </w:p>
    <w:p w:rsidR="0077204F" w:rsidRDefault="0077204F" w:rsidP="00042E98">
      <w:pPr>
        <w:contextualSpacing/>
        <w:rPr>
          <w:rFonts w:ascii="Bliss 2 Light" w:hAnsi="Bliss 2 Light"/>
          <w:b/>
          <w:u w:val="single"/>
        </w:rPr>
      </w:pPr>
      <w:r w:rsidRPr="0077204F">
        <w:rPr>
          <w:rFonts w:ascii="Bliss 2 Light" w:hAnsi="Bliss 2 Light"/>
          <w:b/>
          <w:u w:val="single"/>
        </w:rPr>
        <w:t>Junior Group Website</w:t>
      </w:r>
    </w:p>
    <w:p w:rsidR="00C148DD" w:rsidRDefault="00FC42D0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>“Japan at War in 1904”-</w:t>
      </w:r>
      <w:r w:rsidR="00886E45">
        <w:rPr>
          <w:rFonts w:ascii="Bliss 2 Light" w:hAnsi="Bliss 2 Light"/>
        </w:rPr>
        <w:t xml:space="preserve"> Bradley Arndt, Aidan Schilling</w:t>
      </w:r>
      <w:r w:rsidR="00042E98">
        <w:rPr>
          <w:rFonts w:ascii="Bliss 2 Light" w:hAnsi="Bliss 2 Light"/>
        </w:rPr>
        <w:t xml:space="preserve"> (Brown County Junior High School)</w:t>
      </w:r>
    </w:p>
    <w:p w:rsidR="00FC42D0" w:rsidRDefault="00FC42D0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>“Battle of Gettysburg”-</w:t>
      </w:r>
      <w:r w:rsidR="00886E45">
        <w:rPr>
          <w:rFonts w:ascii="Bliss 2 Light" w:hAnsi="Bliss 2 Light"/>
        </w:rPr>
        <w:t xml:space="preserve"> Hunter Davis, Clint </w:t>
      </w:r>
      <w:proofErr w:type="spellStart"/>
      <w:r w:rsidR="00886E45">
        <w:rPr>
          <w:rFonts w:ascii="Bliss 2 Light" w:hAnsi="Bliss 2 Light"/>
        </w:rPr>
        <w:t>Shockney</w:t>
      </w:r>
      <w:proofErr w:type="spellEnd"/>
      <w:r w:rsidR="00886E45">
        <w:rPr>
          <w:rFonts w:ascii="Bliss 2 Light" w:hAnsi="Bliss 2 Light"/>
        </w:rPr>
        <w:t>, Andrew Turner</w:t>
      </w:r>
      <w:r w:rsidR="00042E98">
        <w:rPr>
          <w:rFonts w:ascii="Bliss 2 Light" w:hAnsi="Bliss 2 Light"/>
        </w:rPr>
        <w:t xml:space="preserve"> (Edgewood Junior High School)</w:t>
      </w:r>
    </w:p>
    <w:p w:rsidR="00FC42D0" w:rsidRDefault="00FC42D0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>“John Wooden Slam Dunks Discrimination in 1947”-</w:t>
      </w:r>
      <w:r w:rsidR="00886E45">
        <w:rPr>
          <w:rFonts w:ascii="Bliss 2 Light" w:hAnsi="Bliss 2 Light"/>
        </w:rPr>
        <w:t xml:space="preserve"> Clay Austin, </w:t>
      </w:r>
      <w:proofErr w:type="spellStart"/>
      <w:r w:rsidR="00886E45">
        <w:rPr>
          <w:rFonts w:ascii="Bliss 2 Light" w:hAnsi="Bliss 2 Light"/>
        </w:rPr>
        <w:t>Lexie</w:t>
      </w:r>
      <w:proofErr w:type="spellEnd"/>
      <w:r w:rsidR="00886E45">
        <w:rPr>
          <w:rFonts w:ascii="Bliss 2 Light" w:hAnsi="Bliss 2 Light"/>
        </w:rPr>
        <w:t xml:space="preserve"> Austin, </w:t>
      </w:r>
      <w:proofErr w:type="spellStart"/>
      <w:r w:rsidR="00886E45">
        <w:rPr>
          <w:rFonts w:ascii="Bliss 2 Light" w:hAnsi="Bliss 2 Light"/>
        </w:rPr>
        <w:t>Livie</w:t>
      </w:r>
      <w:proofErr w:type="spellEnd"/>
      <w:r w:rsidR="00886E45">
        <w:rPr>
          <w:rFonts w:ascii="Bliss 2 Light" w:hAnsi="Bliss 2 Light"/>
        </w:rPr>
        <w:t xml:space="preserve"> Austin</w:t>
      </w:r>
      <w:r w:rsidR="00042E98">
        <w:rPr>
          <w:rFonts w:ascii="Bliss 2 Light" w:hAnsi="Bliss 2 Light"/>
        </w:rPr>
        <w:t xml:space="preserve"> (Brown County Junior High School)</w:t>
      </w:r>
    </w:p>
    <w:p w:rsidR="00FC42D0" w:rsidRPr="00C148DD" w:rsidRDefault="00FC42D0" w:rsidP="00042E98">
      <w:pPr>
        <w:spacing w:after="0"/>
        <w:contextualSpacing/>
        <w:rPr>
          <w:rFonts w:ascii="Bliss 2 Light" w:hAnsi="Bliss 2 Light"/>
        </w:rPr>
      </w:pPr>
    </w:p>
    <w:p w:rsidR="0077204F" w:rsidRDefault="0077204F" w:rsidP="00042E98">
      <w:pPr>
        <w:contextualSpacing/>
        <w:rPr>
          <w:rFonts w:ascii="Bliss 2 Light" w:hAnsi="Bliss 2 Light"/>
          <w:b/>
          <w:u w:val="single"/>
        </w:rPr>
      </w:pPr>
      <w:r w:rsidRPr="0077204F">
        <w:rPr>
          <w:rFonts w:ascii="Bliss 2 Light" w:hAnsi="Bliss 2 Light"/>
          <w:b/>
          <w:u w:val="single"/>
        </w:rPr>
        <w:t>Senior Individual Website</w:t>
      </w:r>
    </w:p>
    <w:p w:rsidR="00C148DD" w:rsidRDefault="00C148DD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>“Agent Orange”-</w:t>
      </w:r>
      <w:r w:rsidR="0087253F">
        <w:rPr>
          <w:rFonts w:ascii="Bliss 2 Light" w:hAnsi="Bliss 2 Light"/>
        </w:rPr>
        <w:t xml:space="preserve"> Emily </w:t>
      </w:r>
      <w:proofErr w:type="spellStart"/>
      <w:r w:rsidR="0087253F">
        <w:rPr>
          <w:rFonts w:ascii="Bliss 2 Light" w:hAnsi="Bliss 2 Light"/>
        </w:rPr>
        <w:t>Earnshaw</w:t>
      </w:r>
      <w:proofErr w:type="spellEnd"/>
      <w:r w:rsidR="00042E98">
        <w:rPr>
          <w:rFonts w:ascii="Bliss 2 Light" w:hAnsi="Bliss 2 Light"/>
        </w:rPr>
        <w:t xml:space="preserve"> (Brown County High School)</w:t>
      </w:r>
    </w:p>
    <w:p w:rsidR="00C148DD" w:rsidRDefault="00C148DD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>“Compromises and Conflicts Surrounding the Trail of Tears”-</w:t>
      </w:r>
      <w:r w:rsidR="0087253F">
        <w:rPr>
          <w:rFonts w:ascii="Bliss 2 Light" w:hAnsi="Bliss 2 Light"/>
        </w:rPr>
        <w:t xml:space="preserve"> Anna Ryan</w:t>
      </w:r>
      <w:r w:rsidR="00042E98">
        <w:rPr>
          <w:rFonts w:ascii="Bliss 2 Light" w:hAnsi="Bliss 2 Light"/>
        </w:rPr>
        <w:t xml:space="preserve"> (Silver Creek High School)</w:t>
      </w:r>
    </w:p>
    <w:p w:rsidR="00C148DD" w:rsidRDefault="00C148DD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>“The Heroic Conscientious Objector”-</w:t>
      </w:r>
      <w:r w:rsidR="0087253F">
        <w:rPr>
          <w:rFonts w:ascii="Bliss 2 Light" w:hAnsi="Bliss 2 Light"/>
        </w:rPr>
        <w:t xml:space="preserve"> Abigail </w:t>
      </w:r>
      <w:proofErr w:type="spellStart"/>
      <w:r w:rsidR="0087253F">
        <w:rPr>
          <w:rFonts w:ascii="Bliss 2 Light" w:hAnsi="Bliss 2 Light"/>
        </w:rPr>
        <w:t>Angebrandt</w:t>
      </w:r>
      <w:proofErr w:type="spellEnd"/>
      <w:r w:rsidR="00042E98">
        <w:rPr>
          <w:rFonts w:ascii="Bliss 2 Light" w:hAnsi="Bliss 2 Light"/>
        </w:rPr>
        <w:t xml:space="preserve"> (Brown County High School)</w:t>
      </w:r>
    </w:p>
    <w:p w:rsidR="00C148DD" w:rsidRPr="00C148DD" w:rsidRDefault="00C148DD" w:rsidP="00042E98">
      <w:pPr>
        <w:spacing w:after="0"/>
        <w:contextualSpacing/>
        <w:rPr>
          <w:rFonts w:ascii="Bliss 2 Light" w:hAnsi="Bliss 2 Light"/>
        </w:rPr>
      </w:pPr>
    </w:p>
    <w:p w:rsidR="0077204F" w:rsidRDefault="0077204F" w:rsidP="00042E98">
      <w:pPr>
        <w:contextualSpacing/>
        <w:rPr>
          <w:rFonts w:ascii="Bliss 2 Light" w:hAnsi="Bliss 2 Light"/>
          <w:b/>
          <w:u w:val="single"/>
        </w:rPr>
      </w:pPr>
      <w:r w:rsidRPr="0077204F">
        <w:rPr>
          <w:rFonts w:ascii="Bliss 2 Light" w:hAnsi="Bliss 2 Light"/>
          <w:b/>
          <w:u w:val="single"/>
        </w:rPr>
        <w:t>Senior Group Website</w:t>
      </w:r>
    </w:p>
    <w:p w:rsidR="004B6C9C" w:rsidRDefault="004B6C9C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>“Brown v. Board of Education”-</w:t>
      </w:r>
      <w:r w:rsidR="0087253F">
        <w:rPr>
          <w:rFonts w:ascii="Bliss 2 Light" w:hAnsi="Bliss 2 Light"/>
        </w:rPr>
        <w:t xml:space="preserve"> Julie Pugh, Krista Cochran</w:t>
      </w:r>
      <w:r w:rsidR="00042E98">
        <w:rPr>
          <w:rFonts w:ascii="Bliss 2 Light" w:hAnsi="Bliss 2 Light"/>
        </w:rPr>
        <w:t xml:space="preserve"> (Silver Creek High School)</w:t>
      </w:r>
    </w:p>
    <w:p w:rsidR="004B6C9C" w:rsidRDefault="004B6C9C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>“Poison of Manipulation: The Conflict of Jim Jones”-</w:t>
      </w:r>
      <w:r w:rsidR="0087253F">
        <w:rPr>
          <w:rFonts w:ascii="Bliss 2 Light" w:hAnsi="Bliss 2 Light"/>
        </w:rPr>
        <w:t xml:space="preserve"> Lauren Langness, Katherine </w:t>
      </w:r>
      <w:proofErr w:type="spellStart"/>
      <w:proofErr w:type="gramStart"/>
      <w:r w:rsidR="0087253F">
        <w:rPr>
          <w:rFonts w:ascii="Bliss 2 Light" w:hAnsi="Bliss 2 Light"/>
        </w:rPr>
        <w:t>Vallin</w:t>
      </w:r>
      <w:proofErr w:type="spellEnd"/>
      <w:r w:rsidR="0087253F">
        <w:rPr>
          <w:rFonts w:ascii="Bliss 2 Light" w:hAnsi="Bliss 2 Light"/>
        </w:rPr>
        <w:t xml:space="preserve"> </w:t>
      </w:r>
      <w:r w:rsidR="00042E98">
        <w:rPr>
          <w:rFonts w:ascii="Bliss 2 Light" w:hAnsi="Bliss 2 Light"/>
        </w:rPr>
        <w:t xml:space="preserve"> (</w:t>
      </w:r>
      <w:proofErr w:type="gramEnd"/>
      <w:r w:rsidR="00042E98">
        <w:rPr>
          <w:rFonts w:ascii="Bliss 2 Light" w:hAnsi="Bliss 2 Light"/>
        </w:rPr>
        <w:t>Silver Creek High School)</w:t>
      </w:r>
    </w:p>
    <w:p w:rsidR="004B6C9C" w:rsidRDefault="005E7895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 xml:space="preserve"> </w:t>
      </w:r>
      <w:r w:rsidR="004B6C9C">
        <w:rPr>
          <w:rFonts w:ascii="Bliss 2 Light" w:hAnsi="Bliss 2 Light"/>
        </w:rPr>
        <w:t xml:space="preserve">“The Space Race </w:t>
      </w:r>
      <w:proofErr w:type="gramStart"/>
      <w:r w:rsidR="004B6C9C">
        <w:rPr>
          <w:rFonts w:ascii="Bliss 2 Light" w:hAnsi="Bliss 2 Light"/>
        </w:rPr>
        <w:t>Between</w:t>
      </w:r>
      <w:proofErr w:type="gramEnd"/>
      <w:r w:rsidR="004B6C9C">
        <w:rPr>
          <w:rFonts w:ascii="Bliss 2 Light" w:hAnsi="Bliss 2 Light"/>
        </w:rPr>
        <w:t xml:space="preserve"> U.S. and the U.S.S.R.”-</w:t>
      </w:r>
      <w:r w:rsidR="0087253F">
        <w:rPr>
          <w:rFonts w:ascii="Bliss 2 Light" w:hAnsi="Bliss 2 Light"/>
        </w:rPr>
        <w:t xml:space="preserve"> Nathan Eckert, </w:t>
      </w:r>
      <w:proofErr w:type="spellStart"/>
      <w:r w:rsidR="0087253F">
        <w:rPr>
          <w:rFonts w:ascii="Bliss 2 Light" w:hAnsi="Bliss 2 Light"/>
        </w:rPr>
        <w:t>Lexie</w:t>
      </w:r>
      <w:proofErr w:type="spellEnd"/>
      <w:r w:rsidR="0087253F">
        <w:rPr>
          <w:rFonts w:ascii="Bliss 2 Light" w:hAnsi="Bliss 2 Light"/>
        </w:rPr>
        <w:t xml:space="preserve"> Messer</w:t>
      </w:r>
      <w:r w:rsidR="00042E98">
        <w:rPr>
          <w:rFonts w:ascii="Bliss 2 Light" w:hAnsi="Bliss 2 Light"/>
        </w:rPr>
        <w:t xml:space="preserve"> (Silver Creek High School)</w:t>
      </w:r>
    </w:p>
    <w:p w:rsidR="004B6C9C" w:rsidRPr="004B6C9C" w:rsidRDefault="004B6C9C" w:rsidP="00042E98">
      <w:pPr>
        <w:spacing w:after="0"/>
        <w:contextualSpacing/>
        <w:rPr>
          <w:rFonts w:ascii="Bliss 2 Light" w:hAnsi="Bliss 2 Light"/>
        </w:rPr>
      </w:pPr>
    </w:p>
    <w:p w:rsidR="0077204F" w:rsidRDefault="0077204F" w:rsidP="00042E98">
      <w:pPr>
        <w:spacing w:after="0"/>
        <w:contextualSpacing/>
        <w:rPr>
          <w:rFonts w:ascii="Bliss 2 Light" w:hAnsi="Bliss 2 Light"/>
          <w:b/>
          <w:u w:val="single"/>
        </w:rPr>
      </w:pPr>
      <w:r w:rsidRPr="0077204F">
        <w:rPr>
          <w:rFonts w:ascii="Bliss 2 Light" w:hAnsi="Bliss 2 Light"/>
          <w:b/>
          <w:u w:val="single"/>
        </w:rPr>
        <w:t>Junior Individual Documentary</w:t>
      </w:r>
    </w:p>
    <w:p w:rsidR="004B6C9C" w:rsidRDefault="00952D41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 xml:space="preserve"> </w:t>
      </w:r>
      <w:r w:rsidR="004B6C9C">
        <w:rPr>
          <w:rFonts w:ascii="Bliss 2 Light" w:hAnsi="Bliss 2 Light"/>
        </w:rPr>
        <w:t>“The Walk of a Lifetime: The Selma March”-</w:t>
      </w:r>
      <w:r>
        <w:rPr>
          <w:rFonts w:ascii="Bliss 2 Light" w:hAnsi="Bliss 2 Light"/>
        </w:rPr>
        <w:t xml:space="preserve"> Savannah </w:t>
      </w:r>
      <w:proofErr w:type="spellStart"/>
      <w:r>
        <w:rPr>
          <w:rFonts w:ascii="Bliss 2 Light" w:hAnsi="Bliss 2 Light"/>
        </w:rPr>
        <w:t>Oden</w:t>
      </w:r>
      <w:proofErr w:type="spellEnd"/>
      <w:r w:rsidR="00042E98">
        <w:rPr>
          <w:rFonts w:ascii="Bliss 2 Light" w:hAnsi="Bliss 2 Light"/>
        </w:rPr>
        <w:t xml:space="preserve"> (Brown County Junior High School)</w:t>
      </w:r>
    </w:p>
    <w:p w:rsidR="004B6C9C" w:rsidRPr="004B6C9C" w:rsidRDefault="004B6C9C" w:rsidP="00042E98">
      <w:pPr>
        <w:spacing w:after="0"/>
        <w:contextualSpacing/>
        <w:rPr>
          <w:rFonts w:ascii="Bliss 2 Light" w:hAnsi="Bliss 2 Light"/>
        </w:rPr>
      </w:pPr>
    </w:p>
    <w:p w:rsidR="0077204F" w:rsidRDefault="0077204F" w:rsidP="00042E98">
      <w:pPr>
        <w:spacing w:after="0"/>
        <w:contextualSpacing/>
        <w:rPr>
          <w:rFonts w:ascii="Bliss 2 Light" w:hAnsi="Bliss 2 Light"/>
          <w:b/>
          <w:u w:val="single"/>
        </w:rPr>
      </w:pPr>
      <w:r w:rsidRPr="0077204F">
        <w:rPr>
          <w:rFonts w:ascii="Bliss 2 Light" w:hAnsi="Bliss 2 Light"/>
          <w:b/>
          <w:u w:val="single"/>
        </w:rPr>
        <w:t>Junior Group Documentary</w:t>
      </w:r>
    </w:p>
    <w:p w:rsidR="00B44601" w:rsidRDefault="00B44601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 xml:space="preserve">“The Rwandan Genocide: 100 Days of Assassination”- </w:t>
      </w:r>
      <w:r w:rsidR="00A22841">
        <w:rPr>
          <w:rFonts w:ascii="Bliss 2 Light" w:hAnsi="Bliss 2 Light"/>
        </w:rPr>
        <w:t>Betsy Moore, Josie Smith</w:t>
      </w:r>
      <w:r w:rsidR="00042E98">
        <w:rPr>
          <w:rFonts w:ascii="Bliss 2 Light" w:hAnsi="Bliss 2 Light"/>
        </w:rPr>
        <w:t xml:space="preserve"> (</w:t>
      </w:r>
      <w:proofErr w:type="spellStart"/>
      <w:r w:rsidR="00042E98">
        <w:rPr>
          <w:rFonts w:ascii="Bliss 2 Light" w:hAnsi="Bliss 2 Light"/>
        </w:rPr>
        <w:t>Batchelor</w:t>
      </w:r>
      <w:proofErr w:type="spellEnd"/>
      <w:r w:rsidR="00042E98">
        <w:rPr>
          <w:rFonts w:ascii="Bliss 2 Light" w:hAnsi="Bliss 2 Light"/>
        </w:rPr>
        <w:t xml:space="preserve"> Middle School)</w:t>
      </w:r>
    </w:p>
    <w:p w:rsidR="00B44601" w:rsidRDefault="00B44601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>“John Dillinger: A Life on the Run”-</w:t>
      </w:r>
      <w:r w:rsidR="00A22841">
        <w:rPr>
          <w:rFonts w:ascii="Bliss 2 Light" w:hAnsi="Bliss 2 Light"/>
        </w:rPr>
        <w:t xml:space="preserve"> Bea </w:t>
      </w:r>
      <w:proofErr w:type="spellStart"/>
      <w:r w:rsidR="00A22841">
        <w:rPr>
          <w:rFonts w:ascii="Bliss 2 Light" w:hAnsi="Bliss 2 Light"/>
        </w:rPr>
        <w:t>Cakmak</w:t>
      </w:r>
      <w:proofErr w:type="spellEnd"/>
      <w:r w:rsidR="00A22841">
        <w:rPr>
          <w:rFonts w:ascii="Bliss 2 Light" w:hAnsi="Bliss 2 Light"/>
        </w:rPr>
        <w:t xml:space="preserve">, Alex </w:t>
      </w:r>
      <w:proofErr w:type="spellStart"/>
      <w:r w:rsidR="00A22841">
        <w:rPr>
          <w:rFonts w:ascii="Bliss 2 Light" w:hAnsi="Bliss 2 Light"/>
        </w:rPr>
        <w:t>Kutza</w:t>
      </w:r>
      <w:proofErr w:type="spellEnd"/>
      <w:r w:rsidR="00042E98">
        <w:rPr>
          <w:rFonts w:ascii="Bliss 2 Light" w:hAnsi="Bliss 2 Light"/>
        </w:rPr>
        <w:t xml:space="preserve"> (</w:t>
      </w:r>
      <w:proofErr w:type="spellStart"/>
      <w:r w:rsidR="00042E98">
        <w:rPr>
          <w:rFonts w:ascii="Bliss 2 Light" w:hAnsi="Bliss 2 Light"/>
        </w:rPr>
        <w:t>Batchelor</w:t>
      </w:r>
      <w:proofErr w:type="spellEnd"/>
      <w:r w:rsidR="00042E98">
        <w:rPr>
          <w:rFonts w:ascii="Bliss 2 Light" w:hAnsi="Bliss 2 Light"/>
        </w:rPr>
        <w:t xml:space="preserve"> Middle School)</w:t>
      </w:r>
    </w:p>
    <w:p w:rsidR="00B44601" w:rsidRDefault="00A22841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 xml:space="preserve"> </w:t>
      </w:r>
      <w:proofErr w:type="gramStart"/>
      <w:r w:rsidR="00B44601">
        <w:rPr>
          <w:rFonts w:ascii="Bliss 2 Light" w:hAnsi="Bliss 2 Light"/>
        </w:rPr>
        <w:t>“The Forgotten War?</w:t>
      </w:r>
      <w:proofErr w:type="gramEnd"/>
      <w:r w:rsidR="00B44601">
        <w:rPr>
          <w:rFonts w:ascii="Bliss 2 Light" w:hAnsi="Bliss 2 Light"/>
        </w:rPr>
        <w:t xml:space="preserve"> The Conflict Continues”- </w:t>
      </w:r>
      <w:r>
        <w:rPr>
          <w:rFonts w:ascii="Bliss 2 Light" w:hAnsi="Bliss 2 Light"/>
        </w:rPr>
        <w:t xml:space="preserve">Rhett </w:t>
      </w:r>
      <w:proofErr w:type="spellStart"/>
      <w:r>
        <w:rPr>
          <w:rFonts w:ascii="Bliss 2 Light" w:hAnsi="Bliss 2 Light"/>
        </w:rPr>
        <w:t>Silbaugh</w:t>
      </w:r>
      <w:proofErr w:type="spellEnd"/>
      <w:r>
        <w:rPr>
          <w:rFonts w:ascii="Bliss 2 Light" w:hAnsi="Bliss 2 Light"/>
        </w:rPr>
        <w:t xml:space="preserve">, </w:t>
      </w:r>
      <w:proofErr w:type="spellStart"/>
      <w:r>
        <w:rPr>
          <w:rFonts w:ascii="Bliss 2 Light" w:hAnsi="Bliss 2 Light"/>
        </w:rPr>
        <w:t>Rafe</w:t>
      </w:r>
      <w:proofErr w:type="spellEnd"/>
      <w:r>
        <w:rPr>
          <w:rFonts w:ascii="Bliss 2 Light" w:hAnsi="Bliss 2 Light"/>
        </w:rPr>
        <w:t xml:space="preserve"> </w:t>
      </w:r>
      <w:proofErr w:type="spellStart"/>
      <w:r>
        <w:rPr>
          <w:rFonts w:ascii="Bliss 2 Light" w:hAnsi="Bliss 2 Light"/>
        </w:rPr>
        <w:t>Silbaugh</w:t>
      </w:r>
      <w:proofErr w:type="spellEnd"/>
      <w:r w:rsidR="00042E98">
        <w:rPr>
          <w:rFonts w:ascii="Bliss 2 Light" w:hAnsi="Bliss 2 Light"/>
        </w:rPr>
        <w:t xml:space="preserve"> (Brown County Junior High School)</w:t>
      </w:r>
    </w:p>
    <w:p w:rsidR="00B44601" w:rsidRPr="00B44601" w:rsidRDefault="00B44601" w:rsidP="00042E98">
      <w:pPr>
        <w:spacing w:after="0"/>
        <w:contextualSpacing/>
        <w:rPr>
          <w:rFonts w:ascii="Bliss 2 Light" w:hAnsi="Bliss 2 Light"/>
        </w:rPr>
      </w:pPr>
    </w:p>
    <w:p w:rsidR="0077204F" w:rsidRDefault="0077204F" w:rsidP="00042E98">
      <w:pPr>
        <w:spacing w:after="0"/>
        <w:contextualSpacing/>
        <w:rPr>
          <w:rFonts w:ascii="Bliss 2 Light" w:hAnsi="Bliss 2 Light"/>
          <w:b/>
          <w:u w:val="single"/>
        </w:rPr>
      </w:pPr>
      <w:r w:rsidRPr="0077204F">
        <w:rPr>
          <w:rFonts w:ascii="Bliss 2 Light" w:hAnsi="Bliss 2 Light"/>
          <w:b/>
          <w:u w:val="single"/>
        </w:rPr>
        <w:t>Senior Individual Documentary</w:t>
      </w:r>
    </w:p>
    <w:p w:rsidR="005E296C" w:rsidRDefault="00B44601" w:rsidP="00042E98">
      <w:pPr>
        <w:contextualSpacing/>
        <w:rPr>
          <w:rFonts w:ascii="Bliss 2 Light" w:hAnsi="Bliss 2 Light"/>
        </w:rPr>
      </w:pPr>
      <w:r>
        <w:rPr>
          <w:rFonts w:ascii="Bliss 2 Light" w:hAnsi="Bliss 2 Light"/>
        </w:rPr>
        <w:t>“The Rwandan Genocide: Small Country, Big Impact”- Rachel Huddleston</w:t>
      </w:r>
      <w:r w:rsidR="00042E98">
        <w:rPr>
          <w:rFonts w:ascii="Bliss 2 Light" w:hAnsi="Bliss 2 Light"/>
        </w:rPr>
        <w:t xml:space="preserve"> (Brown County High School)</w:t>
      </w:r>
    </w:p>
    <w:p w:rsidR="00042E98" w:rsidRPr="005E296C" w:rsidRDefault="00042E98" w:rsidP="00042E98">
      <w:pPr>
        <w:contextualSpacing/>
        <w:rPr>
          <w:rFonts w:ascii="Bliss 2 Light" w:hAnsi="Bliss 2 Light"/>
        </w:rPr>
      </w:pPr>
    </w:p>
    <w:p w:rsidR="0077204F" w:rsidRDefault="0077204F" w:rsidP="00042E98">
      <w:pPr>
        <w:spacing w:after="0"/>
        <w:contextualSpacing/>
        <w:rPr>
          <w:rFonts w:ascii="Bliss 2 Light" w:hAnsi="Bliss 2 Light"/>
          <w:b/>
          <w:u w:val="single"/>
        </w:rPr>
      </w:pPr>
      <w:r w:rsidRPr="0077204F">
        <w:rPr>
          <w:rFonts w:ascii="Bliss 2 Light" w:hAnsi="Bliss 2 Light"/>
          <w:b/>
          <w:u w:val="single"/>
        </w:rPr>
        <w:t>Senior Individual Performance</w:t>
      </w:r>
    </w:p>
    <w:p w:rsidR="004C1102" w:rsidRPr="004C1102" w:rsidRDefault="004C1102" w:rsidP="00042E98">
      <w:pPr>
        <w:spacing w:after="0"/>
        <w:contextualSpacing/>
        <w:rPr>
          <w:rFonts w:ascii="Bliss 2 Light" w:hAnsi="Bliss 2 Light"/>
        </w:rPr>
      </w:pPr>
      <w:r>
        <w:rPr>
          <w:rFonts w:ascii="Bliss 2 Light" w:hAnsi="Bliss 2 Light"/>
        </w:rPr>
        <w:t xml:space="preserve">“The Last Story of Alexander Hamilton”- Virginia </w:t>
      </w:r>
      <w:proofErr w:type="spellStart"/>
      <w:r>
        <w:rPr>
          <w:rFonts w:ascii="Bliss 2 Light" w:hAnsi="Bliss 2 Light"/>
        </w:rPr>
        <w:t>Lecklider</w:t>
      </w:r>
      <w:proofErr w:type="spellEnd"/>
      <w:r w:rsidR="00042E98">
        <w:rPr>
          <w:rFonts w:ascii="Bliss 2 Light" w:hAnsi="Bliss 2 Light"/>
        </w:rPr>
        <w:t xml:space="preserve"> (Brown County High School)</w:t>
      </w:r>
    </w:p>
    <w:sectPr w:rsidR="004C1102" w:rsidRPr="004C1102" w:rsidSect="00D523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liss 2 Light">
    <w:panose1 w:val="02000506030000020004"/>
    <w:charset w:val="00"/>
    <w:family w:val="modern"/>
    <w:notTrueType/>
    <w:pitch w:val="variable"/>
    <w:sig w:usb0="A00000AF" w:usb1="5000204B" w:usb2="00000000" w:usb3="00000000" w:csb0="0000009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G2NDYyNjEztTAxtjBQ0lEKTi0uzszPAykwrAUADrDz/ywAAAA="/>
  </w:docVars>
  <w:rsids>
    <w:rsidRoot w:val="00D558AD"/>
    <w:rsid w:val="00002002"/>
    <w:rsid w:val="00007BAC"/>
    <w:rsid w:val="00012346"/>
    <w:rsid w:val="00014BF4"/>
    <w:rsid w:val="00023283"/>
    <w:rsid w:val="00042E98"/>
    <w:rsid w:val="000460AF"/>
    <w:rsid w:val="00050401"/>
    <w:rsid w:val="00052B86"/>
    <w:rsid w:val="00053DE9"/>
    <w:rsid w:val="00056163"/>
    <w:rsid w:val="00060321"/>
    <w:rsid w:val="00063686"/>
    <w:rsid w:val="00070CCF"/>
    <w:rsid w:val="00093FC0"/>
    <w:rsid w:val="000A1336"/>
    <w:rsid w:val="000A2825"/>
    <w:rsid w:val="000B6969"/>
    <w:rsid w:val="000B6FE6"/>
    <w:rsid w:val="000C2F6A"/>
    <w:rsid w:val="000C4B28"/>
    <w:rsid w:val="000C6190"/>
    <w:rsid w:val="000C7857"/>
    <w:rsid w:val="000C7F3F"/>
    <w:rsid w:val="000D1974"/>
    <w:rsid w:val="000D2204"/>
    <w:rsid w:val="000D4851"/>
    <w:rsid w:val="000E0E17"/>
    <w:rsid w:val="000E3739"/>
    <w:rsid w:val="000F1DB1"/>
    <w:rsid w:val="000F540E"/>
    <w:rsid w:val="001001F1"/>
    <w:rsid w:val="0010044A"/>
    <w:rsid w:val="00100ACD"/>
    <w:rsid w:val="00107B5B"/>
    <w:rsid w:val="0012285C"/>
    <w:rsid w:val="00133FA5"/>
    <w:rsid w:val="001372A1"/>
    <w:rsid w:val="001401EF"/>
    <w:rsid w:val="00147617"/>
    <w:rsid w:val="001515A0"/>
    <w:rsid w:val="0015188B"/>
    <w:rsid w:val="001521CF"/>
    <w:rsid w:val="00161F8F"/>
    <w:rsid w:val="00181B21"/>
    <w:rsid w:val="00182419"/>
    <w:rsid w:val="00190366"/>
    <w:rsid w:val="001A0D80"/>
    <w:rsid w:val="001A267F"/>
    <w:rsid w:val="001A5BF5"/>
    <w:rsid w:val="001A69D7"/>
    <w:rsid w:val="001B699E"/>
    <w:rsid w:val="001C4ED0"/>
    <w:rsid w:val="001E1A78"/>
    <w:rsid w:val="001E1E82"/>
    <w:rsid w:val="002076F2"/>
    <w:rsid w:val="00231B23"/>
    <w:rsid w:val="0023572C"/>
    <w:rsid w:val="00240559"/>
    <w:rsid w:val="002461E2"/>
    <w:rsid w:val="00251E2E"/>
    <w:rsid w:val="00254CFC"/>
    <w:rsid w:val="00260043"/>
    <w:rsid w:val="00260D15"/>
    <w:rsid w:val="00267EB3"/>
    <w:rsid w:val="0028061A"/>
    <w:rsid w:val="002A0C6F"/>
    <w:rsid w:val="002A23D0"/>
    <w:rsid w:val="002A5A16"/>
    <w:rsid w:val="002B0541"/>
    <w:rsid w:val="002B2AD8"/>
    <w:rsid w:val="002B4B8B"/>
    <w:rsid w:val="002C07A9"/>
    <w:rsid w:val="002C1A35"/>
    <w:rsid w:val="002C1CB0"/>
    <w:rsid w:val="002C70EB"/>
    <w:rsid w:val="002D15FD"/>
    <w:rsid w:val="002D6B70"/>
    <w:rsid w:val="002D75BD"/>
    <w:rsid w:val="002E1554"/>
    <w:rsid w:val="002E2A00"/>
    <w:rsid w:val="002E4468"/>
    <w:rsid w:val="002E613B"/>
    <w:rsid w:val="002E61A5"/>
    <w:rsid w:val="002F268A"/>
    <w:rsid w:val="002F3B56"/>
    <w:rsid w:val="002F744D"/>
    <w:rsid w:val="00305327"/>
    <w:rsid w:val="00306A52"/>
    <w:rsid w:val="00310BBB"/>
    <w:rsid w:val="00314D61"/>
    <w:rsid w:val="0031698D"/>
    <w:rsid w:val="003262D7"/>
    <w:rsid w:val="0032798C"/>
    <w:rsid w:val="00345623"/>
    <w:rsid w:val="003460B1"/>
    <w:rsid w:val="0034672C"/>
    <w:rsid w:val="0035547D"/>
    <w:rsid w:val="0037170E"/>
    <w:rsid w:val="00374304"/>
    <w:rsid w:val="00375DF0"/>
    <w:rsid w:val="00376A8E"/>
    <w:rsid w:val="00380810"/>
    <w:rsid w:val="003808A9"/>
    <w:rsid w:val="00384EA8"/>
    <w:rsid w:val="003915F6"/>
    <w:rsid w:val="003A0BDB"/>
    <w:rsid w:val="003A2FF6"/>
    <w:rsid w:val="003B070B"/>
    <w:rsid w:val="003B299D"/>
    <w:rsid w:val="003B3DA6"/>
    <w:rsid w:val="003C7C80"/>
    <w:rsid w:val="003D1D84"/>
    <w:rsid w:val="003D462E"/>
    <w:rsid w:val="003D5073"/>
    <w:rsid w:val="003D6142"/>
    <w:rsid w:val="003D6A2E"/>
    <w:rsid w:val="003E0FE6"/>
    <w:rsid w:val="003E7A93"/>
    <w:rsid w:val="003F0398"/>
    <w:rsid w:val="003F7A1E"/>
    <w:rsid w:val="00401E63"/>
    <w:rsid w:val="00406E42"/>
    <w:rsid w:val="00417947"/>
    <w:rsid w:val="00425395"/>
    <w:rsid w:val="00445675"/>
    <w:rsid w:val="0045242C"/>
    <w:rsid w:val="00460317"/>
    <w:rsid w:val="00481AD5"/>
    <w:rsid w:val="00484E83"/>
    <w:rsid w:val="00486A1D"/>
    <w:rsid w:val="004A09FE"/>
    <w:rsid w:val="004A18C6"/>
    <w:rsid w:val="004A6676"/>
    <w:rsid w:val="004B6499"/>
    <w:rsid w:val="004B6C9C"/>
    <w:rsid w:val="004B79FA"/>
    <w:rsid w:val="004C1102"/>
    <w:rsid w:val="004C370E"/>
    <w:rsid w:val="004C382E"/>
    <w:rsid w:val="004C7237"/>
    <w:rsid w:val="004C76DC"/>
    <w:rsid w:val="004D41EF"/>
    <w:rsid w:val="004D6718"/>
    <w:rsid w:val="004E0E5C"/>
    <w:rsid w:val="004E4A7F"/>
    <w:rsid w:val="004E67A7"/>
    <w:rsid w:val="004E68A1"/>
    <w:rsid w:val="004E6E2A"/>
    <w:rsid w:val="004F00C8"/>
    <w:rsid w:val="004F31A4"/>
    <w:rsid w:val="004F7B17"/>
    <w:rsid w:val="00503746"/>
    <w:rsid w:val="005048A6"/>
    <w:rsid w:val="005062F6"/>
    <w:rsid w:val="0051475D"/>
    <w:rsid w:val="00516DF5"/>
    <w:rsid w:val="005304CA"/>
    <w:rsid w:val="00531C28"/>
    <w:rsid w:val="00532C7C"/>
    <w:rsid w:val="0053405F"/>
    <w:rsid w:val="00562F5E"/>
    <w:rsid w:val="005640F1"/>
    <w:rsid w:val="00572A0C"/>
    <w:rsid w:val="00586183"/>
    <w:rsid w:val="005B0865"/>
    <w:rsid w:val="005C54D8"/>
    <w:rsid w:val="005C5BCA"/>
    <w:rsid w:val="005C5D67"/>
    <w:rsid w:val="005C6508"/>
    <w:rsid w:val="005E21C7"/>
    <w:rsid w:val="005E296C"/>
    <w:rsid w:val="005E7895"/>
    <w:rsid w:val="005F4C04"/>
    <w:rsid w:val="00601F9D"/>
    <w:rsid w:val="00604D69"/>
    <w:rsid w:val="006050EE"/>
    <w:rsid w:val="00605E1B"/>
    <w:rsid w:val="0061340D"/>
    <w:rsid w:val="00624AF5"/>
    <w:rsid w:val="00630A09"/>
    <w:rsid w:val="00631250"/>
    <w:rsid w:val="00636162"/>
    <w:rsid w:val="00636523"/>
    <w:rsid w:val="00636C4B"/>
    <w:rsid w:val="00641998"/>
    <w:rsid w:val="00642230"/>
    <w:rsid w:val="006441E7"/>
    <w:rsid w:val="00647057"/>
    <w:rsid w:val="00656556"/>
    <w:rsid w:val="00662170"/>
    <w:rsid w:val="00663DA3"/>
    <w:rsid w:val="006658D0"/>
    <w:rsid w:val="00677809"/>
    <w:rsid w:val="006835D7"/>
    <w:rsid w:val="006856BB"/>
    <w:rsid w:val="006972C7"/>
    <w:rsid w:val="006A0C43"/>
    <w:rsid w:val="006A3000"/>
    <w:rsid w:val="006B6667"/>
    <w:rsid w:val="006B668B"/>
    <w:rsid w:val="006B69EF"/>
    <w:rsid w:val="006D42B1"/>
    <w:rsid w:val="006D4396"/>
    <w:rsid w:val="006E08A7"/>
    <w:rsid w:val="006E5253"/>
    <w:rsid w:val="006E65F7"/>
    <w:rsid w:val="007017AC"/>
    <w:rsid w:val="00703E08"/>
    <w:rsid w:val="00704DFF"/>
    <w:rsid w:val="00712A56"/>
    <w:rsid w:val="00717A44"/>
    <w:rsid w:val="00720072"/>
    <w:rsid w:val="007202D2"/>
    <w:rsid w:val="0072158E"/>
    <w:rsid w:val="00721618"/>
    <w:rsid w:val="00726080"/>
    <w:rsid w:val="00730461"/>
    <w:rsid w:val="00736E73"/>
    <w:rsid w:val="00744CCA"/>
    <w:rsid w:val="0075068E"/>
    <w:rsid w:val="007568DD"/>
    <w:rsid w:val="0076114A"/>
    <w:rsid w:val="00762762"/>
    <w:rsid w:val="00763A9A"/>
    <w:rsid w:val="00767CFF"/>
    <w:rsid w:val="0077204F"/>
    <w:rsid w:val="007731CF"/>
    <w:rsid w:val="00783A79"/>
    <w:rsid w:val="00793F45"/>
    <w:rsid w:val="00794865"/>
    <w:rsid w:val="00795CE0"/>
    <w:rsid w:val="007B73B7"/>
    <w:rsid w:val="007C5C63"/>
    <w:rsid w:val="007D61B7"/>
    <w:rsid w:val="007E11F9"/>
    <w:rsid w:val="007E2163"/>
    <w:rsid w:val="007E57F6"/>
    <w:rsid w:val="007F09B0"/>
    <w:rsid w:val="007F0A88"/>
    <w:rsid w:val="007F46AD"/>
    <w:rsid w:val="007F564C"/>
    <w:rsid w:val="00800372"/>
    <w:rsid w:val="008236A8"/>
    <w:rsid w:val="008349E8"/>
    <w:rsid w:val="008474DF"/>
    <w:rsid w:val="00847CAF"/>
    <w:rsid w:val="008529C6"/>
    <w:rsid w:val="00853BB9"/>
    <w:rsid w:val="00855AE4"/>
    <w:rsid w:val="00856E32"/>
    <w:rsid w:val="00863626"/>
    <w:rsid w:val="00865368"/>
    <w:rsid w:val="0087253F"/>
    <w:rsid w:val="00876BB6"/>
    <w:rsid w:val="008771A7"/>
    <w:rsid w:val="00877D91"/>
    <w:rsid w:val="00886E45"/>
    <w:rsid w:val="00887B38"/>
    <w:rsid w:val="0089759F"/>
    <w:rsid w:val="008A0B32"/>
    <w:rsid w:val="008A4619"/>
    <w:rsid w:val="008A737E"/>
    <w:rsid w:val="008B21E4"/>
    <w:rsid w:val="008B2A85"/>
    <w:rsid w:val="008B4747"/>
    <w:rsid w:val="008B7074"/>
    <w:rsid w:val="008C1588"/>
    <w:rsid w:val="008C1B8E"/>
    <w:rsid w:val="008C291F"/>
    <w:rsid w:val="008D6344"/>
    <w:rsid w:val="008E0EEF"/>
    <w:rsid w:val="008E1059"/>
    <w:rsid w:val="008E3436"/>
    <w:rsid w:val="008E57E1"/>
    <w:rsid w:val="008F2553"/>
    <w:rsid w:val="008F7E76"/>
    <w:rsid w:val="009055D7"/>
    <w:rsid w:val="00923052"/>
    <w:rsid w:val="0093133A"/>
    <w:rsid w:val="009438C9"/>
    <w:rsid w:val="00945860"/>
    <w:rsid w:val="00945ABB"/>
    <w:rsid w:val="00952D41"/>
    <w:rsid w:val="00957DBC"/>
    <w:rsid w:val="00961BD3"/>
    <w:rsid w:val="0096723F"/>
    <w:rsid w:val="009749C7"/>
    <w:rsid w:val="00975DF3"/>
    <w:rsid w:val="00976E11"/>
    <w:rsid w:val="00981831"/>
    <w:rsid w:val="00985423"/>
    <w:rsid w:val="0098738A"/>
    <w:rsid w:val="009921D9"/>
    <w:rsid w:val="0099283D"/>
    <w:rsid w:val="00993801"/>
    <w:rsid w:val="00996A32"/>
    <w:rsid w:val="009A15E6"/>
    <w:rsid w:val="009A3F34"/>
    <w:rsid w:val="009B25A3"/>
    <w:rsid w:val="009C22AC"/>
    <w:rsid w:val="009C2516"/>
    <w:rsid w:val="009D0074"/>
    <w:rsid w:val="009D216E"/>
    <w:rsid w:val="009E0CA0"/>
    <w:rsid w:val="009E58E6"/>
    <w:rsid w:val="009F1700"/>
    <w:rsid w:val="00A03530"/>
    <w:rsid w:val="00A10BFF"/>
    <w:rsid w:val="00A1280D"/>
    <w:rsid w:val="00A140B9"/>
    <w:rsid w:val="00A1597D"/>
    <w:rsid w:val="00A17287"/>
    <w:rsid w:val="00A202A8"/>
    <w:rsid w:val="00A22841"/>
    <w:rsid w:val="00A24C7C"/>
    <w:rsid w:val="00A27AA9"/>
    <w:rsid w:val="00A30D0F"/>
    <w:rsid w:val="00A359E1"/>
    <w:rsid w:val="00A53606"/>
    <w:rsid w:val="00A574D6"/>
    <w:rsid w:val="00A62D9A"/>
    <w:rsid w:val="00A679DC"/>
    <w:rsid w:val="00A67D05"/>
    <w:rsid w:val="00A70AB2"/>
    <w:rsid w:val="00A71D9A"/>
    <w:rsid w:val="00A7684C"/>
    <w:rsid w:val="00A81C73"/>
    <w:rsid w:val="00A8693C"/>
    <w:rsid w:val="00A97A55"/>
    <w:rsid w:val="00AA0E31"/>
    <w:rsid w:val="00AA1407"/>
    <w:rsid w:val="00AA19D2"/>
    <w:rsid w:val="00AA72B3"/>
    <w:rsid w:val="00AA74A9"/>
    <w:rsid w:val="00AB1160"/>
    <w:rsid w:val="00AB27C9"/>
    <w:rsid w:val="00AB4BE6"/>
    <w:rsid w:val="00AC369B"/>
    <w:rsid w:val="00AC405F"/>
    <w:rsid w:val="00AD0791"/>
    <w:rsid w:val="00AD3732"/>
    <w:rsid w:val="00AD4050"/>
    <w:rsid w:val="00AD5803"/>
    <w:rsid w:val="00AE0AE8"/>
    <w:rsid w:val="00AE0B73"/>
    <w:rsid w:val="00AE0BEC"/>
    <w:rsid w:val="00AE329A"/>
    <w:rsid w:val="00AF756B"/>
    <w:rsid w:val="00B0469C"/>
    <w:rsid w:val="00B0545C"/>
    <w:rsid w:val="00B0589E"/>
    <w:rsid w:val="00B05990"/>
    <w:rsid w:val="00B067FD"/>
    <w:rsid w:val="00B218C7"/>
    <w:rsid w:val="00B26877"/>
    <w:rsid w:val="00B428A2"/>
    <w:rsid w:val="00B44601"/>
    <w:rsid w:val="00B572EC"/>
    <w:rsid w:val="00B66C89"/>
    <w:rsid w:val="00B73202"/>
    <w:rsid w:val="00B77167"/>
    <w:rsid w:val="00B816DA"/>
    <w:rsid w:val="00B8295A"/>
    <w:rsid w:val="00B93E0E"/>
    <w:rsid w:val="00B947E2"/>
    <w:rsid w:val="00B95867"/>
    <w:rsid w:val="00BA4CE2"/>
    <w:rsid w:val="00BB18A3"/>
    <w:rsid w:val="00BC2D0E"/>
    <w:rsid w:val="00BC3A99"/>
    <w:rsid w:val="00BC782E"/>
    <w:rsid w:val="00BC7C7A"/>
    <w:rsid w:val="00BD093C"/>
    <w:rsid w:val="00BD7798"/>
    <w:rsid w:val="00BE4A3C"/>
    <w:rsid w:val="00C06D02"/>
    <w:rsid w:val="00C10C39"/>
    <w:rsid w:val="00C1438D"/>
    <w:rsid w:val="00C148DD"/>
    <w:rsid w:val="00C26772"/>
    <w:rsid w:val="00C275A6"/>
    <w:rsid w:val="00C3065F"/>
    <w:rsid w:val="00C337BC"/>
    <w:rsid w:val="00C45A46"/>
    <w:rsid w:val="00C52593"/>
    <w:rsid w:val="00C52964"/>
    <w:rsid w:val="00C6113C"/>
    <w:rsid w:val="00C64827"/>
    <w:rsid w:val="00C66947"/>
    <w:rsid w:val="00C953E4"/>
    <w:rsid w:val="00CA243F"/>
    <w:rsid w:val="00CA4851"/>
    <w:rsid w:val="00CC258C"/>
    <w:rsid w:val="00CC3EDA"/>
    <w:rsid w:val="00CC405F"/>
    <w:rsid w:val="00CC71C8"/>
    <w:rsid w:val="00CD142E"/>
    <w:rsid w:val="00CD267C"/>
    <w:rsid w:val="00CD68B7"/>
    <w:rsid w:val="00CE2394"/>
    <w:rsid w:val="00CE468B"/>
    <w:rsid w:val="00CF503A"/>
    <w:rsid w:val="00CF6816"/>
    <w:rsid w:val="00D03A17"/>
    <w:rsid w:val="00D21D7A"/>
    <w:rsid w:val="00D2688F"/>
    <w:rsid w:val="00D31294"/>
    <w:rsid w:val="00D32C3E"/>
    <w:rsid w:val="00D3525E"/>
    <w:rsid w:val="00D35F09"/>
    <w:rsid w:val="00D5239A"/>
    <w:rsid w:val="00D54F52"/>
    <w:rsid w:val="00D558AD"/>
    <w:rsid w:val="00D61396"/>
    <w:rsid w:val="00D61E1B"/>
    <w:rsid w:val="00D636E8"/>
    <w:rsid w:val="00D67E59"/>
    <w:rsid w:val="00D778A2"/>
    <w:rsid w:val="00D858EB"/>
    <w:rsid w:val="00DA33EA"/>
    <w:rsid w:val="00DA778D"/>
    <w:rsid w:val="00DB17D7"/>
    <w:rsid w:val="00DB3020"/>
    <w:rsid w:val="00DB3EC3"/>
    <w:rsid w:val="00DB5B17"/>
    <w:rsid w:val="00DC28FA"/>
    <w:rsid w:val="00DC4A10"/>
    <w:rsid w:val="00DD19FF"/>
    <w:rsid w:val="00DD1D6E"/>
    <w:rsid w:val="00DE1B9A"/>
    <w:rsid w:val="00DE292F"/>
    <w:rsid w:val="00DF5CF5"/>
    <w:rsid w:val="00E0548E"/>
    <w:rsid w:val="00E10E7D"/>
    <w:rsid w:val="00E112BC"/>
    <w:rsid w:val="00E128E8"/>
    <w:rsid w:val="00E21E39"/>
    <w:rsid w:val="00E27685"/>
    <w:rsid w:val="00E44B3E"/>
    <w:rsid w:val="00E47C24"/>
    <w:rsid w:val="00E506BF"/>
    <w:rsid w:val="00E50B4C"/>
    <w:rsid w:val="00E53924"/>
    <w:rsid w:val="00E553C2"/>
    <w:rsid w:val="00E57827"/>
    <w:rsid w:val="00E63AF7"/>
    <w:rsid w:val="00E65DDF"/>
    <w:rsid w:val="00E71AA5"/>
    <w:rsid w:val="00E74332"/>
    <w:rsid w:val="00E75FBF"/>
    <w:rsid w:val="00E77CBF"/>
    <w:rsid w:val="00E8092C"/>
    <w:rsid w:val="00E85477"/>
    <w:rsid w:val="00E86DD1"/>
    <w:rsid w:val="00E91CC0"/>
    <w:rsid w:val="00EA39F7"/>
    <w:rsid w:val="00EB2B16"/>
    <w:rsid w:val="00EC5CB1"/>
    <w:rsid w:val="00EC6D30"/>
    <w:rsid w:val="00ED0CCD"/>
    <w:rsid w:val="00ED0FC1"/>
    <w:rsid w:val="00EF431D"/>
    <w:rsid w:val="00F0151F"/>
    <w:rsid w:val="00F05A74"/>
    <w:rsid w:val="00F11E26"/>
    <w:rsid w:val="00F241E6"/>
    <w:rsid w:val="00F3011A"/>
    <w:rsid w:val="00F337D9"/>
    <w:rsid w:val="00F36FD5"/>
    <w:rsid w:val="00F41D4A"/>
    <w:rsid w:val="00F41F10"/>
    <w:rsid w:val="00F44DEB"/>
    <w:rsid w:val="00F52B7F"/>
    <w:rsid w:val="00F656B3"/>
    <w:rsid w:val="00F66673"/>
    <w:rsid w:val="00F8357B"/>
    <w:rsid w:val="00F8593A"/>
    <w:rsid w:val="00F859C5"/>
    <w:rsid w:val="00F86A0A"/>
    <w:rsid w:val="00F9609B"/>
    <w:rsid w:val="00F97729"/>
    <w:rsid w:val="00FA04E7"/>
    <w:rsid w:val="00FA288E"/>
    <w:rsid w:val="00FB69E4"/>
    <w:rsid w:val="00FC42D0"/>
    <w:rsid w:val="00FC5934"/>
    <w:rsid w:val="00FC6F81"/>
    <w:rsid w:val="00FE22BB"/>
    <w:rsid w:val="00FE677A"/>
    <w:rsid w:val="00FF32F9"/>
    <w:rsid w:val="00FF533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23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656</Words>
  <Characters>374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adsell</dc:creator>
  <cp:lastModifiedBy>bhrachovec</cp:lastModifiedBy>
  <cp:revision>3</cp:revision>
  <dcterms:created xsi:type="dcterms:W3CDTF">2018-03-05T14:27:00Z</dcterms:created>
  <dcterms:modified xsi:type="dcterms:W3CDTF">2018-03-05T15:23:00Z</dcterms:modified>
</cp:coreProperties>
</file>